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21FF7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B810F56" w14:textId="77777777" w:rsidR="00D42177" w:rsidRPr="00134BB6" w:rsidRDefault="004B26A5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Board </w:t>
      </w:r>
      <w:r w:rsidR="00D42177" w:rsidRPr="00134BB6">
        <w:rPr>
          <w:rFonts w:asciiTheme="minorHAnsi" w:hAnsiTheme="minorHAnsi" w:cstheme="minorHAnsi"/>
          <w:b/>
          <w:sz w:val="22"/>
          <w:szCs w:val="22"/>
        </w:rPr>
        <w:t>Meeting Minutes</w:t>
      </w:r>
    </w:p>
    <w:p w14:paraId="61363074" w14:textId="77777777" w:rsidR="00D42177" w:rsidRPr="00134BB6" w:rsidRDefault="00D42177" w:rsidP="00D421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6EDC6A7" w14:textId="678152D2" w:rsidR="00D42177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Nor</w:t>
      </w:r>
      <w:r w:rsidR="004B26A5">
        <w:rPr>
          <w:rFonts w:asciiTheme="minorHAnsi" w:hAnsiTheme="minorHAnsi" w:cstheme="minorHAnsi"/>
          <w:b/>
          <w:sz w:val="22"/>
          <w:szCs w:val="22"/>
          <w:u w:val="single"/>
        </w:rPr>
        <w:t>th &amp; East TAPAN BOARD MEETING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:  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>DATE: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EB2D7D">
        <w:rPr>
          <w:rFonts w:asciiTheme="minorHAnsi" w:hAnsiTheme="minorHAnsi" w:cstheme="minorHAnsi"/>
          <w:sz w:val="22"/>
          <w:szCs w:val="22"/>
          <w:u w:val="single"/>
        </w:rPr>
        <w:t xml:space="preserve"> 1</w:t>
      </w:r>
      <w:r w:rsidR="0020184D">
        <w:rPr>
          <w:rFonts w:asciiTheme="minorHAnsi" w:hAnsiTheme="minorHAnsi" w:cstheme="minorHAnsi"/>
          <w:sz w:val="22"/>
          <w:szCs w:val="22"/>
          <w:u w:val="single"/>
        </w:rPr>
        <w:t>2-9</w:t>
      </w:r>
      <w:r w:rsidR="00F05965">
        <w:rPr>
          <w:rFonts w:asciiTheme="minorHAnsi" w:hAnsiTheme="minorHAnsi" w:cstheme="minorHAnsi"/>
          <w:sz w:val="22"/>
          <w:szCs w:val="22"/>
          <w:u w:val="single"/>
        </w:rPr>
        <w:t>-23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205D67">
        <w:rPr>
          <w:rFonts w:asciiTheme="minorHAnsi" w:hAnsiTheme="minorHAnsi" w:cstheme="minorHAnsi"/>
          <w:sz w:val="22"/>
          <w:szCs w:val="22"/>
          <w:u w:val="single"/>
        </w:rPr>
        <w:t xml:space="preserve">         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 xml:space="preserve">TIME: </w:t>
      </w:r>
      <w:r w:rsidR="00D42177" w:rsidRPr="00134BB6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7C620D">
        <w:rPr>
          <w:rFonts w:asciiTheme="minorHAnsi" w:hAnsiTheme="minorHAnsi" w:cstheme="minorHAnsi"/>
          <w:b/>
          <w:sz w:val="22"/>
          <w:szCs w:val="22"/>
          <w:u w:val="single"/>
        </w:rPr>
        <w:t xml:space="preserve">11:20 a </w:t>
      </w:r>
      <w:r w:rsidR="005E75BE">
        <w:rPr>
          <w:rFonts w:asciiTheme="minorHAnsi" w:hAnsiTheme="minorHAnsi" w:cstheme="minorHAnsi"/>
          <w:b/>
          <w:sz w:val="22"/>
          <w:szCs w:val="22"/>
          <w:u w:val="single"/>
        </w:rPr>
        <w:t>–</w:t>
      </w:r>
      <w:r w:rsidR="007C620D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5E75BE">
        <w:rPr>
          <w:rFonts w:asciiTheme="minorHAnsi" w:hAnsiTheme="minorHAnsi" w:cstheme="minorHAnsi"/>
          <w:b/>
          <w:sz w:val="22"/>
          <w:szCs w:val="22"/>
          <w:u w:val="single"/>
        </w:rPr>
        <w:t>1:09 p</w:t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  <w:r w:rsidR="00D42177" w:rsidRPr="00134BB6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AEADFD1" w14:textId="77777777" w:rsidR="006505E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F99252D" w14:textId="36AF506B" w:rsid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LOCATION:</w:t>
      </w:r>
      <w:r w:rsidR="00CA1DD5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EC6246">
        <w:rPr>
          <w:rFonts w:asciiTheme="minorHAnsi" w:hAnsiTheme="minorHAnsi" w:cstheme="minorHAnsi"/>
          <w:b/>
          <w:sz w:val="22"/>
          <w:szCs w:val="22"/>
          <w:u w:val="single"/>
        </w:rPr>
        <w:t xml:space="preserve">Virtual </w:t>
      </w:r>
      <w:r w:rsidR="001A5E40">
        <w:rPr>
          <w:rFonts w:asciiTheme="minorHAnsi" w:hAnsiTheme="minorHAnsi" w:cstheme="minorHAnsi"/>
          <w:b/>
          <w:sz w:val="22"/>
          <w:szCs w:val="22"/>
          <w:u w:val="single"/>
        </w:rPr>
        <w:t>TEAMS</w:t>
      </w:r>
    </w:p>
    <w:p w14:paraId="7133F76D" w14:textId="77777777" w:rsidR="006505E3" w:rsidRPr="006505E3" w:rsidRDefault="006505E3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84B896D" w14:textId="7425E20A" w:rsidR="00D42177" w:rsidRPr="00417183" w:rsidRDefault="006505E3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FACILITATOR(S)</w:t>
      </w:r>
      <w:r w:rsidR="00D4217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="00DC6CBD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     </w:t>
      </w:r>
      <w:r w:rsidR="00956E41">
        <w:rPr>
          <w:rFonts w:asciiTheme="minorHAnsi" w:hAnsiTheme="minorHAnsi" w:cstheme="minorHAnsi"/>
          <w:sz w:val="22"/>
          <w:szCs w:val="22"/>
          <w:u w:val="single"/>
        </w:rPr>
        <w:t>Kristi Denton</w:t>
      </w:r>
      <w:r w:rsidR="00CA1DD5">
        <w:rPr>
          <w:rFonts w:asciiTheme="minorHAnsi" w:hAnsiTheme="minorHAnsi" w:cstheme="minorHAnsi"/>
          <w:sz w:val="22"/>
          <w:szCs w:val="22"/>
          <w:u w:val="single"/>
        </w:rPr>
        <w:t xml:space="preserve">, President </w:t>
      </w:r>
      <w:r w:rsidR="000A1C04">
        <w:rPr>
          <w:rFonts w:asciiTheme="minorHAnsi" w:hAnsiTheme="minorHAnsi" w:cstheme="minorHAnsi"/>
          <w:sz w:val="22"/>
          <w:szCs w:val="22"/>
          <w:u w:val="single"/>
        </w:rPr>
        <w:t>TAPAN NE Region</w:t>
      </w:r>
      <w:r w:rsidR="00D42177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4E40633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3ACE7FB6" w14:textId="14DFA705" w:rsidR="006505E3" w:rsidRDefault="006505E3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BOARD MEMBERS PRESENT:</w:t>
      </w:r>
      <w:r w:rsidR="000A1C04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57176C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780B1C" w:rsidRPr="00780B1C">
        <w:rPr>
          <w:rFonts w:asciiTheme="minorHAnsi" w:hAnsiTheme="minorHAnsi" w:cstheme="minorHAnsi"/>
          <w:bCs/>
          <w:sz w:val="22"/>
          <w:szCs w:val="22"/>
        </w:rPr>
        <w:t>Kristi Denton, Valorie Frederico, Lynette Alcorn,</w:t>
      </w:r>
      <w:r w:rsidR="005D1A2B" w:rsidRPr="005D1A2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423B5">
        <w:rPr>
          <w:rFonts w:asciiTheme="minorHAnsi" w:hAnsiTheme="minorHAnsi" w:cstheme="minorHAnsi"/>
          <w:bCs/>
          <w:sz w:val="22"/>
          <w:szCs w:val="22"/>
        </w:rPr>
        <w:t xml:space="preserve">Elaine Mueller, </w:t>
      </w:r>
      <w:r w:rsidR="005D1A2B" w:rsidRPr="005D1A2B">
        <w:rPr>
          <w:rFonts w:asciiTheme="minorHAnsi" w:hAnsiTheme="minorHAnsi" w:cstheme="minorHAnsi"/>
          <w:bCs/>
          <w:sz w:val="22"/>
          <w:szCs w:val="22"/>
        </w:rPr>
        <w:t>Terry Brink, Enna Jeudy</w:t>
      </w:r>
    </w:p>
    <w:p w14:paraId="0EF93A49" w14:textId="3DDAE56E" w:rsidR="00CC1DF4" w:rsidRDefault="0027267A" w:rsidP="00D42177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GUESTS: </w:t>
      </w:r>
      <w:r w:rsidR="001B12AC" w:rsidRPr="00624A7B">
        <w:rPr>
          <w:rFonts w:asciiTheme="minorHAnsi" w:hAnsiTheme="minorHAnsi" w:cstheme="minorHAnsi"/>
          <w:bCs/>
          <w:sz w:val="22"/>
          <w:szCs w:val="22"/>
        </w:rPr>
        <w:t>Kal</w:t>
      </w:r>
      <w:r w:rsidR="00624A7B" w:rsidRPr="00624A7B">
        <w:rPr>
          <w:rFonts w:asciiTheme="minorHAnsi" w:hAnsiTheme="minorHAnsi" w:cstheme="minorHAnsi"/>
          <w:bCs/>
          <w:sz w:val="22"/>
          <w:szCs w:val="22"/>
        </w:rPr>
        <w:t>aivani Kanakasabai</w:t>
      </w:r>
    </w:p>
    <w:p w14:paraId="7CFA653D" w14:textId="77777777" w:rsidR="00837666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131E28BE" w14:textId="77777777" w:rsidR="00837666" w:rsidRPr="0027267A" w:rsidRDefault="00837666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1F0630E7" w14:textId="77777777" w:rsidR="006505E3" w:rsidRPr="004B26A5" w:rsidRDefault="00D42177" w:rsidP="00D42177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1617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6B37184" w14:textId="37D5C939" w:rsidR="006505E3" w:rsidRPr="00466CA1" w:rsidRDefault="006505E3" w:rsidP="00D4217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CALL TO ORDER:</w:t>
      </w:r>
      <w:r w:rsidR="006543FA">
        <w:rPr>
          <w:rFonts w:asciiTheme="minorHAnsi" w:hAnsiTheme="minorHAnsi" w:cstheme="minorHAnsi"/>
          <w:b/>
          <w:sz w:val="22"/>
          <w:szCs w:val="22"/>
          <w:u w:val="single"/>
        </w:rPr>
        <w:t xml:space="preserve"> Time _____</w:t>
      </w:r>
      <w:r w:rsidR="00C56F9B">
        <w:rPr>
          <w:rFonts w:asciiTheme="minorHAnsi" w:hAnsiTheme="minorHAnsi" w:cstheme="minorHAnsi"/>
          <w:b/>
          <w:sz w:val="22"/>
          <w:szCs w:val="22"/>
          <w:u w:val="single"/>
        </w:rPr>
        <w:t>11:20 a</w:t>
      </w:r>
      <w:r w:rsidR="006543FA">
        <w:rPr>
          <w:rFonts w:asciiTheme="minorHAnsi" w:hAnsiTheme="minorHAnsi" w:cstheme="minorHAnsi"/>
          <w:b/>
          <w:sz w:val="22"/>
          <w:szCs w:val="22"/>
          <w:u w:val="single"/>
        </w:rPr>
        <w:t>_____</w:t>
      </w:r>
      <w:r w:rsidR="00DA53CA">
        <w:rPr>
          <w:rFonts w:asciiTheme="minorHAnsi" w:hAnsiTheme="minorHAnsi" w:cstheme="minorHAnsi"/>
          <w:bCs/>
          <w:sz w:val="22"/>
          <w:szCs w:val="22"/>
        </w:rPr>
        <w:t xml:space="preserve">  </w:t>
      </w:r>
    </w:p>
    <w:p w14:paraId="0D16CBCB" w14:textId="77777777" w:rsidR="00D42177" w:rsidRPr="00261D45" w:rsidRDefault="00D42177" w:rsidP="00D42177">
      <w:pPr>
        <w:rPr>
          <w:rFonts w:asciiTheme="minorHAnsi" w:hAnsiTheme="minorHAnsi" w:cstheme="minorHAnsi"/>
          <w:bCs/>
          <w:sz w:val="22"/>
          <w:szCs w:val="22"/>
        </w:rPr>
      </w:pPr>
    </w:p>
    <w:p w14:paraId="3E94E15F" w14:textId="77777777" w:rsidR="00D42177" w:rsidRPr="00134BB6" w:rsidRDefault="00D42177" w:rsidP="00D42177">
      <w:pPr>
        <w:rPr>
          <w:rFonts w:asciiTheme="minorHAnsi" w:hAnsiTheme="minorHAnsi" w:cstheme="minorHAnsi"/>
          <w:sz w:val="22"/>
          <w:szCs w:val="22"/>
          <w:u w:val="single"/>
        </w:rPr>
      </w:pPr>
      <w:r w:rsidRPr="00134BB6">
        <w:rPr>
          <w:rFonts w:asciiTheme="minorHAnsi" w:hAnsiTheme="minorHAnsi" w:cstheme="minorHAnsi"/>
          <w:b/>
          <w:sz w:val="22"/>
          <w:szCs w:val="22"/>
        </w:rPr>
        <w:t xml:space="preserve">DISPOSITION OF MINUTES: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41"/>
        <w:gridCol w:w="6687"/>
        <w:gridCol w:w="3318"/>
      </w:tblGrid>
      <w:tr w:rsidR="00D42177" w:rsidRPr="007B2089" w14:paraId="6F4CDF99" w14:textId="77777777" w:rsidTr="004E6D91">
        <w:trPr>
          <w:trHeight w:val="285"/>
        </w:trPr>
        <w:tc>
          <w:tcPr>
            <w:tcW w:w="3741" w:type="dxa"/>
            <w:shd w:val="pct12" w:color="auto" w:fill="auto"/>
          </w:tcPr>
          <w:p w14:paraId="7096BCF2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TOPIC</w:t>
            </w:r>
          </w:p>
        </w:tc>
        <w:tc>
          <w:tcPr>
            <w:tcW w:w="6687" w:type="dxa"/>
            <w:shd w:val="pct12" w:color="auto" w:fill="auto"/>
          </w:tcPr>
          <w:p w14:paraId="61DB7C09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DISCUSSION</w:t>
            </w:r>
          </w:p>
        </w:tc>
        <w:tc>
          <w:tcPr>
            <w:tcW w:w="3318" w:type="dxa"/>
            <w:shd w:val="pct12" w:color="auto" w:fill="auto"/>
          </w:tcPr>
          <w:p w14:paraId="3C32434E" w14:textId="77777777" w:rsidR="00D42177" w:rsidRPr="007B2089" w:rsidRDefault="00D42177" w:rsidP="004E6D91">
            <w:pPr>
              <w:jc w:val="center"/>
              <w:rPr>
                <w:b/>
              </w:rPr>
            </w:pPr>
            <w:r w:rsidRPr="007B2089">
              <w:rPr>
                <w:b/>
              </w:rPr>
              <w:t>ACTION</w:t>
            </w:r>
          </w:p>
        </w:tc>
      </w:tr>
      <w:tr w:rsidR="00D42177" w:rsidRPr="00134BB6" w14:paraId="15A7965F" w14:textId="77777777" w:rsidTr="0097599F">
        <w:trPr>
          <w:trHeight w:val="1466"/>
        </w:trPr>
        <w:tc>
          <w:tcPr>
            <w:tcW w:w="3741" w:type="dxa"/>
          </w:tcPr>
          <w:p w14:paraId="732AEFBC" w14:textId="77777777" w:rsidR="00D42177" w:rsidRDefault="00D42177" w:rsidP="004E6D91">
            <w:pPr>
              <w:pStyle w:val="ListParagraph"/>
              <w:rPr>
                <w:rFonts w:cstheme="minorHAnsi"/>
              </w:rPr>
            </w:pPr>
          </w:p>
          <w:p w14:paraId="43E8DE73" w14:textId="36B57061" w:rsidR="00D42177" w:rsidRDefault="00D42177" w:rsidP="004E6D9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</w:t>
            </w:r>
          </w:p>
          <w:p w14:paraId="32F8CC4E" w14:textId="5AD05073" w:rsidR="00D42177" w:rsidRDefault="00741D17" w:rsidP="004E6D9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cretary’s</w:t>
            </w:r>
            <w:r w:rsidR="00A95F85">
              <w:rPr>
                <w:rFonts w:asciiTheme="minorHAnsi" w:hAnsiTheme="minorHAnsi" w:cstheme="minorHAnsi"/>
              </w:rPr>
              <w:t xml:space="preserve"> Repor</w:t>
            </w:r>
            <w:r w:rsidR="0097599F">
              <w:rPr>
                <w:rFonts w:asciiTheme="minorHAnsi" w:hAnsiTheme="minorHAnsi" w:cstheme="minorHAnsi"/>
              </w:rPr>
              <w:t>t</w:t>
            </w:r>
          </w:p>
          <w:p w14:paraId="7CF85A57" w14:textId="77777777" w:rsidR="00D42177" w:rsidRPr="008D56F8" w:rsidRDefault="00D42177" w:rsidP="004E6D91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687" w:type="dxa"/>
          </w:tcPr>
          <w:p w14:paraId="56C39647" w14:textId="77777777" w:rsidR="006A629F" w:rsidRDefault="006A629F" w:rsidP="004E6D91">
            <w:pPr>
              <w:pStyle w:val="PlainText"/>
              <w:ind w:left="720"/>
              <w:rPr>
                <w:rFonts w:asciiTheme="minorHAnsi" w:hAnsiTheme="minorHAnsi" w:cstheme="minorHAnsi"/>
                <w:color w:val="FF0000"/>
                <w:szCs w:val="22"/>
              </w:rPr>
            </w:pPr>
          </w:p>
          <w:p w14:paraId="5EAEA926" w14:textId="0A5ECCCC" w:rsidR="00D42177" w:rsidRPr="00C44E4A" w:rsidRDefault="006C67FD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 w:rsidRPr="006C67FD">
              <w:rPr>
                <w:rFonts w:asciiTheme="minorHAnsi" w:hAnsiTheme="minorHAnsi" w:cstheme="minorHAnsi"/>
                <w:szCs w:val="22"/>
              </w:rPr>
              <w:t>Minutes Approved</w:t>
            </w:r>
          </w:p>
        </w:tc>
        <w:tc>
          <w:tcPr>
            <w:tcW w:w="3318" w:type="dxa"/>
          </w:tcPr>
          <w:p w14:paraId="07270E3F" w14:textId="77777777" w:rsidR="006A629F" w:rsidRDefault="006A629F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C1D1C2" w14:textId="0DC4B83E" w:rsidR="00D42177" w:rsidRPr="006C67FD" w:rsidRDefault="006A629F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C67F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C67F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 w:rsidRPr="006C67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C67FD" w:rsidRPr="006C67FD">
              <w:rPr>
                <w:rFonts w:asciiTheme="minorHAnsi" w:hAnsiTheme="minorHAnsi" w:cstheme="minorHAnsi"/>
                <w:sz w:val="22"/>
                <w:szCs w:val="22"/>
              </w:rPr>
              <w:t>Lynette Alcorn</w:t>
            </w:r>
          </w:p>
          <w:p w14:paraId="7C3FA544" w14:textId="4FF798FF" w:rsidR="006A629F" w:rsidRPr="006C67FD" w:rsidRDefault="006A629F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C67FD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proofErr w:type="gramStart"/>
            <w:r w:rsidRPr="006C67F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 w:rsidR="006C67FD" w:rsidRPr="006C67F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 xml:space="preserve">  </w:t>
            </w:r>
            <w:r w:rsidR="006C67FD" w:rsidRPr="006C67FD">
              <w:rPr>
                <w:rFonts w:asciiTheme="minorHAnsi" w:hAnsiTheme="minorHAnsi" w:cstheme="minorHAnsi"/>
                <w:sz w:val="22"/>
                <w:szCs w:val="22"/>
              </w:rPr>
              <w:t>Valorie</w:t>
            </w:r>
            <w:proofErr w:type="gramEnd"/>
            <w:r w:rsidR="006C67FD" w:rsidRPr="006C67FD">
              <w:rPr>
                <w:rFonts w:asciiTheme="minorHAnsi" w:hAnsiTheme="minorHAnsi" w:cstheme="minorHAnsi"/>
                <w:sz w:val="22"/>
                <w:szCs w:val="22"/>
              </w:rPr>
              <w:t xml:space="preserve"> Frederico</w:t>
            </w:r>
          </w:p>
          <w:p w14:paraId="6D9C0638" w14:textId="0A96B1E0" w:rsidR="006A629F" w:rsidRPr="00134BB6" w:rsidRDefault="006A629F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2E09" w:rsidRPr="00134BB6" w14:paraId="2C87B712" w14:textId="77777777" w:rsidTr="004E6D91">
        <w:trPr>
          <w:trHeight w:val="2060"/>
        </w:trPr>
        <w:tc>
          <w:tcPr>
            <w:tcW w:w="3741" w:type="dxa"/>
          </w:tcPr>
          <w:p w14:paraId="79EE88CC" w14:textId="77777777" w:rsidR="00782E09" w:rsidRDefault="00A95F85" w:rsidP="00A95F85">
            <w:pPr>
              <w:rPr>
                <w:rFonts w:cstheme="minorHAnsi"/>
              </w:rPr>
            </w:pPr>
            <w:r w:rsidRPr="00A95F85">
              <w:rPr>
                <w:rFonts w:cstheme="minorHAnsi"/>
              </w:rPr>
              <w:t>Treasurer’s Report</w:t>
            </w:r>
          </w:p>
          <w:p w14:paraId="702BE85D" w14:textId="68373EE5" w:rsidR="00A95F85" w:rsidRPr="00A95F85" w:rsidRDefault="00A62268" w:rsidP="00A95F85">
            <w:pPr>
              <w:rPr>
                <w:rFonts w:cstheme="minorHAnsi"/>
              </w:rPr>
            </w:pPr>
            <w:r>
              <w:rPr>
                <w:rFonts w:cstheme="minorHAnsi"/>
              </w:rPr>
              <w:t>Terry Brink</w:t>
            </w:r>
          </w:p>
        </w:tc>
        <w:tc>
          <w:tcPr>
            <w:tcW w:w="6687" w:type="dxa"/>
          </w:tcPr>
          <w:p w14:paraId="6C6A80F0" w14:textId="77777777" w:rsidR="00782E09" w:rsidRPr="007400BF" w:rsidRDefault="00E209E0" w:rsidP="004E6D91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7400BF">
              <w:rPr>
                <w:rFonts w:ascii="Times New Roman" w:hAnsi="Times New Roman" w:cs="Times New Roman"/>
                <w:sz w:val="24"/>
                <w:szCs w:val="24"/>
              </w:rPr>
              <w:t xml:space="preserve">State Conference Expenses $2995.11 </w:t>
            </w:r>
          </w:p>
          <w:p w14:paraId="7997535B" w14:textId="12E6018C" w:rsidR="00E209E0" w:rsidRDefault="00E209E0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  <w:r w:rsidRPr="007400BF">
              <w:rPr>
                <w:rFonts w:ascii="Times New Roman" w:hAnsi="Times New Roman" w:cs="Times New Roman"/>
                <w:sz w:val="24"/>
                <w:szCs w:val="24"/>
              </w:rPr>
              <w:t>State Reimburse</w:t>
            </w:r>
            <w:r w:rsidR="007400BF" w:rsidRPr="007400B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05271CDA" w14:textId="77777777" w:rsidR="00A62268" w:rsidRDefault="00A62268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  <w:p w14:paraId="54E484A7" w14:textId="2B8DCB44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North and East Region Texas Association of </w:t>
            </w:r>
            <w:proofErr w:type="spellStart"/>
            <w:r>
              <w:rPr>
                <w:color w:val="000000"/>
                <w:sz w:val="27"/>
                <w:szCs w:val="27"/>
              </w:rPr>
              <w:t>PeriAnesthesia</w:t>
            </w:r>
            <w:proofErr w:type="spellEnd"/>
            <w:r>
              <w:rPr>
                <w:color w:val="000000"/>
                <w:sz w:val="27"/>
                <w:szCs w:val="27"/>
              </w:rPr>
              <w:t xml:space="preserve"> Nurses</w:t>
            </w:r>
          </w:p>
          <w:p w14:paraId="5DC1D57B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onthly FINANCIAL REPORT</w:t>
            </w:r>
          </w:p>
          <w:p w14:paraId="7027AF37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2022</w:t>
            </w:r>
          </w:p>
          <w:p w14:paraId="3D79C186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January 14, 2023</w:t>
            </w:r>
          </w:p>
          <w:p w14:paraId="030204EE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OTES:</w:t>
            </w:r>
          </w:p>
          <w:p w14:paraId="7DF762EC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MEMBERSHIP DUES</w:t>
            </w:r>
          </w:p>
          <w:p w14:paraId="169AE25C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CEIVED FROM TAPAN:</w:t>
            </w:r>
          </w:p>
          <w:p w14:paraId="4EEAA92E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EXPENSES</w:t>
            </w:r>
          </w:p>
          <w:p w14:paraId="2C23C2C8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New/Renewed Membership: 263 (According to State TAPAN treasurer/membership report)</w:t>
            </w:r>
          </w:p>
          <w:p w14:paraId="72F44F91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ov Dec</w:t>
            </w:r>
          </w:p>
          <w:p w14:paraId="219D5082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ew- 8 6</w:t>
            </w:r>
          </w:p>
          <w:p w14:paraId="2B26552F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Renewed- 8 3</w:t>
            </w:r>
          </w:p>
          <w:p w14:paraId="789EAA43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otal Membership: 263</w:t>
            </w:r>
          </w:p>
          <w:p w14:paraId="79F6C366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TREASURER: Terry Brink, MSN, RN, CPAN</w:t>
            </w:r>
          </w:p>
          <w:p w14:paraId="0AB31206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SUBMITTED: January 14, 2023</w:t>
            </w:r>
          </w:p>
          <w:p w14:paraId="12C72E4C" w14:textId="77777777" w:rsidR="00A62268" w:rsidRDefault="00A62268" w:rsidP="00A62268">
            <w:pPr>
              <w:pStyle w:val="NormalWeb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SUBMITTED BY: Terry Brink, MSN, RN, CPAN</w:t>
            </w:r>
          </w:p>
          <w:p w14:paraId="5F7E2A80" w14:textId="24C2B012" w:rsidR="00A62268" w:rsidRPr="00C44E4A" w:rsidRDefault="00A62268" w:rsidP="004E6D91">
            <w:pPr>
              <w:pStyle w:val="PlainText"/>
              <w:ind w:left="7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318" w:type="dxa"/>
          </w:tcPr>
          <w:p w14:paraId="06314DF0" w14:textId="0FD8A82C" w:rsidR="00782E09" w:rsidRPr="00134BB6" w:rsidRDefault="00901D72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r future reference: Total amount – Expense Report has to be completed within 30 days</w:t>
            </w:r>
          </w:p>
        </w:tc>
      </w:tr>
      <w:tr w:rsidR="00711AD5" w:rsidRPr="00134BB6" w14:paraId="100DDE8F" w14:textId="77777777" w:rsidTr="00FB32E2">
        <w:trPr>
          <w:trHeight w:val="836"/>
        </w:trPr>
        <w:tc>
          <w:tcPr>
            <w:tcW w:w="3741" w:type="dxa"/>
          </w:tcPr>
          <w:p w14:paraId="1D27CC58" w14:textId="7BE57E4A" w:rsidR="00711AD5" w:rsidRPr="00A95F85" w:rsidRDefault="00711AD5" w:rsidP="00A95F85">
            <w:pPr>
              <w:rPr>
                <w:rFonts w:cstheme="minorHAnsi"/>
              </w:rPr>
            </w:pPr>
            <w:r>
              <w:rPr>
                <w:rFonts w:cstheme="minorHAnsi"/>
              </w:rPr>
              <w:t>Historian’s Update</w:t>
            </w:r>
          </w:p>
        </w:tc>
        <w:tc>
          <w:tcPr>
            <w:tcW w:w="6687" w:type="dxa"/>
          </w:tcPr>
          <w:p w14:paraId="1AD71E2B" w14:textId="42F74206" w:rsidR="00711AD5" w:rsidRPr="007400BF" w:rsidRDefault="00901D72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BB slides are up to date. </w:t>
            </w:r>
          </w:p>
        </w:tc>
        <w:tc>
          <w:tcPr>
            <w:tcW w:w="3318" w:type="dxa"/>
          </w:tcPr>
          <w:p w14:paraId="49AD1510" w14:textId="13CD4556" w:rsidR="00711AD5" w:rsidRPr="00FB0D82" w:rsidRDefault="00C56F9B" w:rsidP="004E6D91">
            <w:pPr>
              <w:rPr>
                <w:sz w:val="22"/>
                <w:szCs w:val="22"/>
              </w:rPr>
            </w:pPr>
            <w:r w:rsidRPr="00FB0D82">
              <w:rPr>
                <w:sz w:val="22"/>
                <w:szCs w:val="22"/>
              </w:rPr>
              <w:t>Enna working on BB</w:t>
            </w:r>
          </w:p>
        </w:tc>
      </w:tr>
      <w:tr w:rsidR="00C96C6D" w:rsidRPr="00134BB6" w14:paraId="4854B1BD" w14:textId="77777777" w:rsidTr="00FB32E2">
        <w:trPr>
          <w:trHeight w:val="431"/>
        </w:trPr>
        <w:tc>
          <w:tcPr>
            <w:tcW w:w="3741" w:type="dxa"/>
          </w:tcPr>
          <w:p w14:paraId="7EF63B11" w14:textId="52F756C5" w:rsidR="00C96C6D" w:rsidRDefault="00AA79A6" w:rsidP="00A95F85">
            <w:pPr>
              <w:rPr>
                <w:rFonts w:cstheme="minorHAnsi"/>
              </w:rPr>
            </w:pPr>
            <w:r>
              <w:rPr>
                <w:rFonts w:cstheme="minorHAnsi"/>
              </w:rPr>
              <w:t>TAPAN State Board Update</w:t>
            </w:r>
          </w:p>
        </w:tc>
        <w:tc>
          <w:tcPr>
            <w:tcW w:w="6687" w:type="dxa"/>
          </w:tcPr>
          <w:p w14:paraId="76EF4A8F" w14:textId="77777777" w:rsidR="00C96C6D" w:rsidRPr="007400BF" w:rsidRDefault="00816233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Next State meeting 1/6/24 no time yet</w:t>
            </w:r>
          </w:p>
          <w:p w14:paraId="474501BF" w14:textId="480E3C96" w:rsidR="005D038D" w:rsidRPr="007400BF" w:rsidRDefault="00960A04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Next </w:t>
            </w:r>
            <w:r w:rsidR="005D038D" w:rsidRPr="007400BF">
              <w:rPr>
                <w:rFonts w:ascii="Times New Roman" w:hAnsi="Times New Roman" w:cs="Times New Roman"/>
                <w:szCs w:val="22"/>
              </w:rPr>
              <w:t xml:space="preserve">NE </w:t>
            </w:r>
            <w:r w:rsidR="00A97FBB" w:rsidRPr="007400BF">
              <w:rPr>
                <w:rFonts w:ascii="Times New Roman" w:hAnsi="Times New Roman" w:cs="Times New Roman"/>
                <w:szCs w:val="22"/>
              </w:rPr>
              <w:t>TAPAN</w:t>
            </w:r>
            <w:r w:rsidR="006930C9" w:rsidRPr="007400BF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7400BF">
              <w:rPr>
                <w:rFonts w:ascii="Times New Roman" w:hAnsi="Times New Roman" w:cs="Times New Roman"/>
                <w:szCs w:val="22"/>
              </w:rPr>
              <w:t xml:space="preserve">meeting 1/13/24 </w:t>
            </w:r>
            <w:r w:rsidR="004D2D0D" w:rsidRPr="007400BF">
              <w:rPr>
                <w:rFonts w:ascii="Times New Roman" w:hAnsi="Times New Roman" w:cs="Times New Roman"/>
                <w:szCs w:val="22"/>
              </w:rPr>
              <w:t>virtual focused on PANAW</w:t>
            </w:r>
          </w:p>
        </w:tc>
        <w:tc>
          <w:tcPr>
            <w:tcW w:w="3318" w:type="dxa"/>
          </w:tcPr>
          <w:p w14:paraId="3D60DEEB" w14:textId="77777777" w:rsidR="00C96C6D" w:rsidRPr="00FB0D82" w:rsidRDefault="00C96C6D" w:rsidP="004E6D91">
            <w:pPr>
              <w:rPr>
                <w:sz w:val="22"/>
                <w:szCs w:val="22"/>
              </w:rPr>
            </w:pPr>
          </w:p>
        </w:tc>
      </w:tr>
      <w:tr w:rsidR="00782E09" w:rsidRPr="00134BB6" w14:paraId="5FC01361" w14:textId="77777777" w:rsidTr="004E6D91">
        <w:trPr>
          <w:trHeight w:val="2060"/>
        </w:trPr>
        <w:tc>
          <w:tcPr>
            <w:tcW w:w="3741" w:type="dxa"/>
          </w:tcPr>
          <w:p w14:paraId="6EE4FB9C" w14:textId="77777777" w:rsidR="00782E09" w:rsidRPr="00AA79A6" w:rsidRDefault="00261D45" w:rsidP="00AA79A6">
            <w:pPr>
              <w:rPr>
                <w:rFonts w:cstheme="minorHAnsi"/>
              </w:rPr>
            </w:pPr>
            <w:r w:rsidRPr="00AA79A6">
              <w:rPr>
                <w:rFonts w:cstheme="minorHAnsi"/>
              </w:rPr>
              <w:t>Region Board Update</w:t>
            </w:r>
          </w:p>
          <w:p w14:paraId="5C0C9813" w14:textId="4A469F65" w:rsidR="00510636" w:rsidRPr="00AA79A6" w:rsidRDefault="00510636" w:rsidP="00AA79A6">
            <w:pPr>
              <w:rPr>
                <w:rFonts w:cstheme="minorHAnsi"/>
              </w:rPr>
            </w:pPr>
            <w:r w:rsidRPr="00AA79A6">
              <w:rPr>
                <w:rFonts w:cstheme="minorHAnsi"/>
              </w:rPr>
              <w:t xml:space="preserve">Recruitment for </w:t>
            </w:r>
            <w:r w:rsidR="00C96C6D" w:rsidRPr="00AA79A6">
              <w:rPr>
                <w:rFonts w:cstheme="minorHAnsi"/>
              </w:rPr>
              <w:t>1</w:t>
            </w:r>
            <w:proofErr w:type="gramStart"/>
            <w:r w:rsidR="00C96C6D" w:rsidRPr="00AA79A6">
              <w:rPr>
                <w:rFonts w:cstheme="minorHAnsi"/>
                <w:vertAlign w:val="superscript"/>
              </w:rPr>
              <w:t>st</w:t>
            </w:r>
            <w:r w:rsidR="00C96C6D" w:rsidRPr="00AA79A6">
              <w:rPr>
                <w:rFonts w:cstheme="minorHAnsi"/>
              </w:rPr>
              <w:t xml:space="preserve"> </w:t>
            </w:r>
            <w:r w:rsidR="00E13927" w:rsidRPr="00AA79A6">
              <w:rPr>
                <w:rFonts w:cstheme="minorHAnsi"/>
              </w:rPr>
              <w:t xml:space="preserve"> VP</w:t>
            </w:r>
            <w:proofErr w:type="gramEnd"/>
          </w:p>
          <w:p w14:paraId="423E4056" w14:textId="77777777" w:rsidR="005054A6" w:rsidRDefault="005054A6" w:rsidP="004E6D91">
            <w:pPr>
              <w:pStyle w:val="ListParagraph"/>
              <w:rPr>
                <w:rFonts w:cstheme="minorHAnsi"/>
              </w:rPr>
            </w:pPr>
          </w:p>
          <w:p w14:paraId="7CE43721" w14:textId="0A990E6A" w:rsidR="005054A6" w:rsidRDefault="005054A6" w:rsidP="004E6D91">
            <w:pPr>
              <w:pStyle w:val="ListParagraph"/>
              <w:rPr>
                <w:rFonts w:cstheme="minorHAnsi"/>
              </w:rPr>
            </w:pPr>
            <w:r>
              <w:rPr>
                <w:rFonts w:cstheme="minorHAnsi"/>
              </w:rPr>
              <w:t>Group Discussion</w:t>
            </w:r>
          </w:p>
        </w:tc>
        <w:tc>
          <w:tcPr>
            <w:tcW w:w="6687" w:type="dxa"/>
          </w:tcPr>
          <w:p w14:paraId="3DE70AE0" w14:textId="2FB58E33" w:rsidR="00676663" w:rsidRPr="007400BF" w:rsidRDefault="007F504E" w:rsidP="004739C5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PANAW </w:t>
            </w:r>
            <w:r w:rsidR="00676663" w:rsidRPr="007400BF">
              <w:rPr>
                <w:rFonts w:ascii="Times New Roman" w:hAnsi="Times New Roman" w:cs="Times New Roman"/>
                <w:szCs w:val="22"/>
              </w:rPr>
              <w:t>2/10/24 8</w:t>
            </w:r>
            <w:r w:rsidR="009F3AB3" w:rsidRPr="007400BF">
              <w:rPr>
                <w:rFonts w:ascii="Times New Roman" w:hAnsi="Times New Roman" w:cs="Times New Roman"/>
                <w:szCs w:val="22"/>
              </w:rPr>
              <w:t xml:space="preserve"> am – 12 pm</w:t>
            </w:r>
            <w:r w:rsidR="002A3AC3" w:rsidRPr="007400BF">
              <w:rPr>
                <w:rFonts w:ascii="Times New Roman" w:hAnsi="Times New Roman" w:cs="Times New Roman"/>
                <w:szCs w:val="22"/>
              </w:rPr>
              <w:t xml:space="preserve"> JPS Fort Worth</w:t>
            </w:r>
            <w:r w:rsidR="004739C5" w:rsidRPr="007400BF">
              <w:rPr>
                <w:rFonts w:ascii="Times New Roman" w:hAnsi="Times New Roman" w:cs="Times New Roman"/>
                <w:szCs w:val="22"/>
              </w:rPr>
              <w:t xml:space="preserve"> No CHARGE</w:t>
            </w:r>
          </w:p>
          <w:p w14:paraId="73048567" w14:textId="27111C1E" w:rsidR="00AC296F" w:rsidRPr="007400BF" w:rsidRDefault="007F504E" w:rsidP="004F4B7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Preliminary Budget</w:t>
            </w:r>
            <w:r w:rsidR="00AC296F" w:rsidRPr="007400BF">
              <w:rPr>
                <w:rFonts w:ascii="Times New Roman" w:hAnsi="Times New Roman" w:cs="Times New Roman"/>
                <w:szCs w:val="22"/>
              </w:rPr>
              <w:t xml:space="preserve"> $1200-1400 including honorary</w:t>
            </w:r>
            <w:r w:rsidR="00AC1841" w:rsidRPr="007400BF">
              <w:rPr>
                <w:rFonts w:ascii="Times New Roman" w:hAnsi="Times New Roman" w:cs="Times New Roman"/>
                <w:szCs w:val="22"/>
              </w:rPr>
              <w:t xml:space="preserve"> ($275</w:t>
            </w:r>
            <w:r w:rsidR="004F4B7F" w:rsidRPr="007400BF">
              <w:rPr>
                <w:rFonts w:ascii="Times New Roman" w:hAnsi="Times New Roman" w:cs="Times New Roman"/>
                <w:szCs w:val="22"/>
              </w:rPr>
              <w:t xml:space="preserve"> all)</w:t>
            </w:r>
          </w:p>
          <w:p w14:paraId="06C27E2E" w14:textId="1E391987" w:rsidR="00AC296F" w:rsidRPr="007400BF" w:rsidRDefault="00470770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Breakfast Chic Fil</w:t>
            </w:r>
            <w:r w:rsidR="00B6647D" w:rsidRPr="007400BF">
              <w:rPr>
                <w:rFonts w:ascii="Times New Roman" w:hAnsi="Times New Roman" w:cs="Times New Roman"/>
                <w:szCs w:val="22"/>
              </w:rPr>
              <w:t xml:space="preserve"> A, Einsteins</w:t>
            </w:r>
          </w:p>
          <w:p w14:paraId="414C82EE" w14:textId="0F950CAA" w:rsidR="00782E09" w:rsidRPr="007400BF" w:rsidRDefault="005A272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S</w:t>
            </w:r>
            <w:r w:rsidR="001D5F46" w:rsidRPr="007400BF">
              <w:rPr>
                <w:rFonts w:ascii="Times New Roman" w:hAnsi="Times New Roman" w:cs="Times New Roman"/>
                <w:szCs w:val="22"/>
              </w:rPr>
              <w:t>peakers</w:t>
            </w:r>
            <w:r w:rsidR="004A1E3B" w:rsidRPr="007400BF">
              <w:rPr>
                <w:rFonts w:ascii="Times New Roman" w:hAnsi="Times New Roman" w:cs="Times New Roman"/>
                <w:szCs w:val="22"/>
              </w:rPr>
              <w:t xml:space="preserve"> need to bring own laptop; deadline 1/15/24 </w:t>
            </w:r>
          </w:p>
          <w:p w14:paraId="5165E2EA" w14:textId="7B1CEA58" w:rsidR="001925CC" w:rsidRPr="007400BF" w:rsidRDefault="004A1E3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1</w:t>
            </w:r>
            <w:r w:rsidRPr="007400BF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Pr="007400BF">
              <w:rPr>
                <w:rFonts w:ascii="Times New Roman" w:hAnsi="Times New Roman" w:cs="Times New Roman"/>
                <w:szCs w:val="22"/>
              </w:rPr>
              <w:t xml:space="preserve"> speaker 8-9</w:t>
            </w:r>
            <w:r w:rsidR="00B6647D" w:rsidRPr="007400BF">
              <w:rPr>
                <w:rFonts w:ascii="Times New Roman" w:hAnsi="Times New Roman" w:cs="Times New Roman"/>
                <w:szCs w:val="22"/>
              </w:rPr>
              <w:t>am</w:t>
            </w:r>
            <w:r w:rsidRPr="007400BF">
              <w:rPr>
                <w:rFonts w:ascii="Times New Roman" w:hAnsi="Times New Roman" w:cs="Times New Roman"/>
                <w:szCs w:val="22"/>
              </w:rPr>
              <w:t>, 2</w:t>
            </w:r>
            <w:r w:rsidRPr="007400BF">
              <w:rPr>
                <w:rFonts w:ascii="Times New Roman" w:hAnsi="Times New Roman" w:cs="Times New Roman"/>
                <w:szCs w:val="22"/>
                <w:vertAlign w:val="superscript"/>
              </w:rPr>
              <w:t>nd</w:t>
            </w:r>
            <w:r w:rsidRPr="007400BF">
              <w:rPr>
                <w:rFonts w:ascii="Times New Roman" w:hAnsi="Times New Roman" w:cs="Times New Roman"/>
                <w:szCs w:val="22"/>
              </w:rPr>
              <w:t xml:space="preserve"> speaker </w:t>
            </w:r>
            <w:r w:rsidR="005A272B" w:rsidRPr="007400BF">
              <w:rPr>
                <w:rFonts w:ascii="Times New Roman" w:hAnsi="Times New Roman" w:cs="Times New Roman"/>
                <w:szCs w:val="22"/>
              </w:rPr>
              <w:t>9:15-10:15</w:t>
            </w:r>
            <w:r w:rsidR="00B6647D" w:rsidRPr="007400BF">
              <w:rPr>
                <w:rFonts w:ascii="Times New Roman" w:hAnsi="Times New Roman" w:cs="Times New Roman"/>
                <w:szCs w:val="22"/>
              </w:rPr>
              <w:t>am</w:t>
            </w:r>
            <w:r w:rsidR="005A272B" w:rsidRPr="007400BF">
              <w:rPr>
                <w:rFonts w:ascii="Times New Roman" w:hAnsi="Times New Roman" w:cs="Times New Roman"/>
                <w:szCs w:val="22"/>
              </w:rPr>
              <w:t>, 3</w:t>
            </w:r>
            <w:r w:rsidR="005A272B" w:rsidRPr="007400BF">
              <w:rPr>
                <w:rFonts w:ascii="Times New Roman" w:hAnsi="Times New Roman" w:cs="Times New Roman"/>
                <w:szCs w:val="22"/>
                <w:vertAlign w:val="superscript"/>
              </w:rPr>
              <w:t>rd</w:t>
            </w:r>
            <w:r w:rsidR="005A272B" w:rsidRPr="007400BF">
              <w:rPr>
                <w:rFonts w:ascii="Times New Roman" w:hAnsi="Times New Roman" w:cs="Times New Roman"/>
                <w:szCs w:val="22"/>
              </w:rPr>
              <w:t xml:space="preserve"> speaker 10:30- 11:30 am</w:t>
            </w:r>
            <w:r w:rsidR="00144CD2" w:rsidRPr="007400BF">
              <w:rPr>
                <w:rFonts w:ascii="Times New Roman" w:hAnsi="Times New Roman" w:cs="Times New Roman"/>
                <w:szCs w:val="22"/>
              </w:rPr>
              <w:t xml:space="preserve">; </w:t>
            </w:r>
            <w:r w:rsidR="001925CC" w:rsidRPr="007400BF">
              <w:rPr>
                <w:rFonts w:ascii="Times New Roman" w:hAnsi="Times New Roman" w:cs="Times New Roman"/>
                <w:szCs w:val="22"/>
              </w:rPr>
              <w:t xml:space="preserve">Topics: </w:t>
            </w:r>
            <w:r w:rsidR="005657C8" w:rsidRPr="007400BF">
              <w:rPr>
                <w:rFonts w:ascii="Times New Roman" w:hAnsi="Times New Roman" w:cs="Times New Roman"/>
                <w:szCs w:val="22"/>
              </w:rPr>
              <w:t xml:space="preserve">Ozempic </w:t>
            </w:r>
            <w:r w:rsidR="001925CC" w:rsidRPr="007400BF">
              <w:rPr>
                <w:rFonts w:ascii="Times New Roman" w:hAnsi="Times New Roman" w:cs="Times New Roman"/>
                <w:szCs w:val="22"/>
              </w:rPr>
              <w:t xml:space="preserve">/ </w:t>
            </w:r>
            <w:r w:rsidR="004739C5" w:rsidRPr="007400BF">
              <w:rPr>
                <w:rFonts w:ascii="Times New Roman" w:hAnsi="Times New Roman" w:cs="Times New Roman"/>
                <w:szCs w:val="22"/>
              </w:rPr>
              <w:t>N</w:t>
            </w:r>
            <w:r w:rsidR="001925CC" w:rsidRPr="007400BF">
              <w:rPr>
                <w:rFonts w:ascii="Times New Roman" w:hAnsi="Times New Roman" w:cs="Times New Roman"/>
                <w:szCs w:val="22"/>
              </w:rPr>
              <w:t xml:space="preserve">ew meds </w:t>
            </w:r>
          </w:p>
          <w:p w14:paraId="067CDCB9" w14:textId="5A90C351" w:rsidR="004A1E3B" w:rsidRPr="007400BF" w:rsidRDefault="001925CC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G</w:t>
            </w:r>
            <w:r w:rsidR="00144CD2" w:rsidRPr="007400BF">
              <w:rPr>
                <w:rFonts w:ascii="Times New Roman" w:hAnsi="Times New Roman" w:cs="Times New Roman"/>
                <w:szCs w:val="22"/>
              </w:rPr>
              <w:t>iveaways 1 gift for every 10 people</w:t>
            </w:r>
          </w:p>
          <w:p w14:paraId="2C21C08E" w14:textId="2266872B" w:rsidR="00533C69" w:rsidRPr="007400BF" w:rsidRDefault="00533C6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PANAW </w:t>
            </w:r>
            <w:r w:rsidR="002A3AC3" w:rsidRPr="007400BF">
              <w:rPr>
                <w:rFonts w:ascii="Times New Roman" w:hAnsi="Times New Roman" w:cs="Times New Roman"/>
                <w:szCs w:val="22"/>
              </w:rPr>
              <w:t>attendees’</w:t>
            </w:r>
            <w:r w:rsidRPr="007400BF">
              <w:rPr>
                <w:rFonts w:ascii="Times New Roman" w:hAnsi="Times New Roman" w:cs="Times New Roman"/>
                <w:szCs w:val="22"/>
              </w:rPr>
              <w:t xml:space="preserve"> contribution to community project: M</w:t>
            </w:r>
            <w:r w:rsidR="000601CF" w:rsidRPr="007400BF">
              <w:rPr>
                <w:rFonts w:ascii="Times New Roman" w:hAnsi="Times New Roman" w:cs="Times New Roman"/>
                <w:szCs w:val="22"/>
              </w:rPr>
              <w:t>en’s, Women’s, children’s underwear</w:t>
            </w:r>
          </w:p>
          <w:p w14:paraId="6F595643" w14:textId="77777777" w:rsidR="00DB37AB" w:rsidRPr="007400BF" w:rsidRDefault="00DB37A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79BA7B07" w14:textId="42F3059E" w:rsidR="00DB37AB" w:rsidRPr="007400BF" w:rsidRDefault="00DB37A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Region </w:t>
            </w:r>
            <w:r w:rsidR="008D01E5" w:rsidRPr="007400BF">
              <w:rPr>
                <w:rFonts w:ascii="Times New Roman" w:hAnsi="Times New Roman" w:cs="Times New Roman"/>
                <w:szCs w:val="22"/>
              </w:rPr>
              <w:t>Newsletter</w:t>
            </w:r>
            <w:r w:rsidRPr="007400BF">
              <w:rPr>
                <w:rFonts w:ascii="Times New Roman" w:hAnsi="Times New Roman" w:cs="Times New Roman"/>
                <w:szCs w:val="22"/>
              </w:rPr>
              <w:t xml:space="preserve"> Name: News Leak </w:t>
            </w:r>
          </w:p>
          <w:p w14:paraId="5A23E206" w14:textId="47D7025F" w:rsidR="00DB37AB" w:rsidRPr="007400BF" w:rsidRDefault="00DB37AB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>Content</w:t>
            </w:r>
            <w:r w:rsidR="00117EBF" w:rsidRPr="007400BF">
              <w:rPr>
                <w:rFonts w:ascii="Times New Roman" w:hAnsi="Times New Roman" w:cs="Times New Roman"/>
                <w:szCs w:val="22"/>
              </w:rPr>
              <w:t>: Medication of the Month, Volunteer Opportunities, Spotlights</w:t>
            </w:r>
            <w:r w:rsidR="000601CF" w:rsidRPr="007400BF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3318" w:type="dxa"/>
          </w:tcPr>
          <w:p w14:paraId="3165D49F" w14:textId="77777777" w:rsidR="00782E09" w:rsidRPr="00FB0D82" w:rsidRDefault="00782E09" w:rsidP="004E6D91">
            <w:pPr>
              <w:rPr>
                <w:sz w:val="22"/>
                <w:szCs w:val="22"/>
              </w:rPr>
            </w:pPr>
          </w:p>
          <w:p w14:paraId="09FB655F" w14:textId="77777777" w:rsidR="000601CF" w:rsidRPr="00FB0D82" w:rsidRDefault="000601CF" w:rsidP="004E6D91">
            <w:pPr>
              <w:rPr>
                <w:sz w:val="22"/>
                <w:szCs w:val="22"/>
              </w:rPr>
            </w:pPr>
          </w:p>
          <w:p w14:paraId="3C390314" w14:textId="77777777" w:rsidR="00B6647D" w:rsidRPr="00FB0D82" w:rsidRDefault="00B6647D" w:rsidP="004E6D91">
            <w:pPr>
              <w:rPr>
                <w:sz w:val="22"/>
                <w:szCs w:val="22"/>
              </w:rPr>
            </w:pPr>
          </w:p>
          <w:p w14:paraId="663CB667" w14:textId="77777777" w:rsidR="00B6647D" w:rsidRPr="00FB0D82" w:rsidRDefault="00B6647D" w:rsidP="004E6D91">
            <w:pPr>
              <w:rPr>
                <w:sz w:val="22"/>
                <w:szCs w:val="22"/>
              </w:rPr>
            </w:pPr>
          </w:p>
          <w:p w14:paraId="0B8C4603" w14:textId="77777777" w:rsidR="00B6647D" w:rsidRPr="00FB0D82" w:rsidRDefault="00B6647D" w:rsidP="004E6D91">
            <w:pPr>
              <w:rPr>
                <w:sz w:val="22"/>
                <w:szCs w:val="22"/>
              </w:rPr>
            </w:pPr>
          </w:p>
          <w:p w14:paraId="3C8F59A9" w14:textId="77777777" w:rsidR="00B6647D" w:rsidRPr="00FB0D82" w:rsidRDefault="00B6647D" w:rsidP="004E6D91">
            <w:pPr>
              <w:rPr>
                <w:sz w:val="22"/>
                <w:szCs w:val="22"/>
              </w:rPr>
            </w:pPr>
          </w:p>
          <w:p w14:paraId="0F858EF5" w14:textId="77777777" w:rsidR="004E1F62" w:rsidRPr="00FB0D82" w:rsidRDefault="004E1F62" w:rsidP="004E6D91">
            <w:pPr>
              <w:rPr>
                <w:sz w:val="22"/>
                <w:szCs w:val="22"/>
              </w:rPr>
            </w:pPr>
          </w:p>
          <w:p w14:paraId="7DD6CE7A" w14:textId="1B07A65A" w:rsidR="000601CF" w:rsidRPr="00FB0D82" w:rsidRDefault="000601CF" w:rsidP="004E6D91">
            <w:pPr>
              <w:rPr>
                <w:sz w:val="22"/>
                <w:szCs w:val="22"/>
              </w:rPr>
            </w:pPr>
            <w:r w:rsidRPr="00FB0D82">
              <w:rPr>
                <w:sz w:val="22"/>
                <w:szCs w:val="22"/>
              </w:rPr>
              <w:t>Elaine in charge of Network of Community Ministries</w:t>
            </w:r>
          </w:p>
          <w:p w14:paraId="2F30F4E9" w14:textId="77777777" w:rsidR="000601CF" w:rsidRPr="00FB0D82" w:rsidRDefault="000601CF" w:rsidP="004E6D91">
            <w:pPr>
              <w:rPr>
                <w:sz w:val="22"/>
                <w:szCs w:val="22"/>
              </w:rPr>
            </w:pPr>
          </w:p>
          <w:p w14:paraId="2DA2F5E5" w14:textId="3EA1E9C6" w:rsidR="000601CF" w:rsidRPr="00FB0D82" w:rsidRDefault="003421F5" w:rsidP="004E6D91">
            <w:pPr>
              <w:rPr>
                <w:sz w:val="22"/>
                <w:szCs w:val="22"/>
              </w:rPr>
            </w:pPr>
            <w:r w:rsidRPr="00FB0D82">
              <w:rPr>
                <w:szCs w:val="22"/>
              </w:rPr>
              <w:t>S</w:t>
            </w:r>
            <w:r w:rsidR="000601CF" w:rsidRPr="00FB0D82">
              <w:rPr>
                <w:szCs w:val="22"/>
              </w:rPr>
              <w:t xml:space="preserve">end </w:t>
            </w:r>
            <w:r w:rsidRPr="00FB0D82">
              <w:rPr>
                <w:szCs w:val="22"/>
              </w:rPr>
              <w:t xml:space="preserve">newsletter </w:t>
            </w:r>
            <w:r w:rsidR="000601CF" w:rsidRPr="00FB0D82">
              <w:rPr>
                <w:szCs w:val="22"/>
              </w:rPr>
              <w:t xml:space="preserve">content to </w:t>
            </w:r>
            <w:hyperlink r:id="rId7" w:history="1">
              <w:r w:rsidR="000601CF" w:rsidRPr="00FB0D82">
                <w:rPr>
                  <w:rStyle w:val="Hyperlink"/>
                  <w:szCs w:val="22"/>
                </w:rPr>
                <w:t>Alcornlynette@gmail.com</w:t>
              </w:r>
            </w:hyperlink>
            <w:r w:rsidR="000601CF" w:rsidRPr="00FB0D82">
              <w:rPr>
                <w:szCs w:val="22"/>
              </w:rPr>
              <w:t xml:space="preserve"> by 12/20/23</w:t>
            </w:r>
          </w:p>
        </w:tc>
      </w:tr>
      <w:tr w:rsidR="00782E09" w:rsidRPr="00134BB6" w14:paraId="5725065C" w14:textId="77777777" w:rsidTr="004E6D91">
        <w:trPr>
          <w:trHeight w:val="2060"/>
        </w:trPr>
        <w:tc>
          <w:tcPr>
            <w:tcW w:w="3741" w:type="dxa"/>
          </w:tcPr>
          <w:p w14:paraId="77205775" w14:textId="77777777" w:rsidR="00782E09" w:rsidRDefault="00782E09" w:rsidP="004E6D91">
            <w:pPr>
              <w:pStyle w:val="ListParagraph"/>
              <w:rPr>
                <w:rFonts w:cstheme="minorHAnsi"/>
              </w:rPr>
            </w:pPr>
          </w:p>
          <w:p w14:paraId="7108F886" w14:textId="77777777" w:rsidR="00106F24" w:rsidRDefault="00106F24" w:rsidP="00106F24">
            <w:r>
              <w:t>Education Committee Update</w:t>
            </w:r>
          </w:p>
          <w:p w14:paraId="3ED338B1" w14:textId="77777777" w:rsidR="00106F24" w:rsidRDefault="00106F24" w:rsidP="00106F24">
            <w:r>
              <w:t>Hazzel Gomez</w:t>
            </w:r>
          </w:p>
          <w:p w14:paraId="599333FF" w14:textId="77777777" w:rsidR="00822545" w:rsidRDefault="00822545" w:rsidP="00106F24"/>
          <w:p w14:paraId="5E3AB0D4" w14:textId="4F1E9670" w:rsidR="00822545" w:rsidRPr="00106F24" w:rsidRDefault="00822545" w:rsidP="00106F24">
            <w:r>
              <w:t>ORA for 2024</w:t>
            </w:r>
          </w:p>
        </w:tc>
        <w:tc>
          <w:tcPr>
            <w:tcW w:w="6687" w:type="dxa"/>
          </w:tcPr>
          <w:p w14:paraId="4C1EDF98" w14:textId="77777777" w:rsidR="00782E09" w:rsidRPr="007400BF" w:rsidRDefault="00782E09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2874DEF1" w14:textId="77777777" w:rsidR="00B2437A" w:rsidRPr="007400BF" w:rsidRDefault="00B2437A" w:rsidP="00B2437A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39F3FA5E" w14:textId="77777777" w:rsidR="00E30775" w:rsidRDefault="005473AC" w:rsidP="00B2437A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ORA look at TAPAN expectations for ORA </w:t>
            </w:r>
            <w:r w:rsidR="00B2437A" w:rsidRPr="007400BF">
              <w:rPr>
                <w:rFonts w:ascii="Times New Roman" w:hAnsi="Times New Roman" w:cs="Times New Roman"/>
                <w:szCs w:val="22"/>
              </w:rPr>
              <w:t>while forming goals</w:t>
            </w:r>
          </w:p>
          <w:p w14:paraId="172FB443" w14:textId="77777777" w:rsidR="00190E08" w:rsidRDefault="00190E08" w:rsidP="00B2437A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0C9E9C32" w14:textId="6C5D7F75" w:rsidR="00190E08" w:rsidRPr="007400BF" w:rsidRDefault="00190E08" w:rsidP="00B2437A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3BDAE236" w14:textId="77777777" w:rsidR="00782E09" w:rsidRPr="00134BB6" w:rsidRDefault="00782E0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51C204CD" w14:textId="77777777" w:rsidTr="00183672">
        <w:trPr>
          <w:trHeight w:val="40"/>
        </w:trPr>
        <w:tc>
          <w:tcPr>
            <w:tcW w:w="3741" w:type="dxa"/>
          </w:tcPr>
          <w:p w14:paraId="16CE46E8" w14:textId="77777777" w:rsidR="005054A6" w:rsidRDefault="002D14F1" w:rsidP="00C56A18">
            <w:pPr>
              <w:rPr>
                <w:rFonts w:cstheme="minorHAnsi"/>
              </w:rPr>
            </w:pPr>
            <w:r w:rsidRPr="00C56A18">
              <w:rPr>
                <w:rFonts w:cstheme="minorHAnsi"/>
              </w:rPr>
              <w:t xml:space="preserve">Scholarship </w:t>
            </w:r>
            <w:r w:rsidR="00C56A18" w:rsidRPr="00C56A18">
              <w:rPr>
                <w:rFonts w:cstheme="minorHAnsi"/>
              </w:rPr>
              <w:t xml:space="preserve">Application </w:t>
            </w:r>
          </w:p>
          <w:p w14:paraId="71C95FC0" w14:textId="77777777" w:rsidR="00183672" w:rsidRDefault="00183672" w:rsidP="00C56A18">
            <w:pPr>
              <w:rPr>
                <w:rFonts w:cstheme="minorHAnsi"/>
              </w:rPr>
            </w:pPr>
          </w:p>
          <w:p w14:paraId="5865E295" w14:textId="69619D44" w:rsidR="00183672" w:rsidRPr="00C56A18" w:rsidRDefault="00183672" w:rsidP="00C56A18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57B25587" w14:textId="71E35C90" w:rsidR="005054A6" w:rsidRPr="00AE2794" w:rsidRDefault="005054A6" w:rsidP="00AE2794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6F880F5B" w14:textId="77777777" w:rsidR="005054A6" w:rsidRPr="00134BB6" w:rsidRDefault="005054A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054A6" w:rsidRPr="00134BB6" w14:paraId="751FCB20" w14:textId="77777777" w:rsidTr="004E6D91">
        <w:trPr>
          <w:trHeight w:val="2060"/>
        </w:trPr>
        <w:tc>
          <w:tcPr>
            <w:tcW w:w="3741" w:type="dxa"/>
          </w:tcPr>
          <w:p w14:paraId="177A405C" w14:textId="77777777" w:rsidR="005054A6" w:rsidRDefault="00C56A18" w:rsidP="00C56A18">
            <w:pPr>
              <w:rPr>
                <w:rFonts w:cstheme="minorHAnsi"/>
              </w:rPr>
            </w:pPr>
            <w:r w:rsidRPr="00C56A18">
              <w:rPr>
                <w:rFonts w:cstheme="minorHAnsi"/>
              </w:rPr>
              <w:t xml:space="preserve">Volunteer Opportunities </w:t>
            </w:r>
          </w:p>
          <w:p w14:paraId="133B8DCD" w14:textId="77777777" w:rsidR="00C56A18" w:rsidRDefault="00C56A18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DFW Wreath</w:t>
            </w:r>
            <w:r w:rsidR="00BE39A0">
              <w:rPr>
                <w:rFonts w:cstheme="minorHAnsi"/>
              </w:rPr>
              <w:t xml:space="preserve"> 12/16</w:t>
            </w:r>
          </w:p>
          <w:p w14:paraId="26D20BD4" w14:textId="3C80757D" w:rsidR="00BE39A0" w:rsidRPr="00C56A18" w:rsidRDefault="00BE39A0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Operation Care 12/16</w:t>
            </w:r>
          </w:p>
        </w:tc>
        <w:tc>
          <w:tcPr>
            <w:tcW w:w="6687" w:type="dxa"/>
          </w:tcPr>
          <w:p w14:paraId="63614B87" w14:textId="77777777" w:rsidR="005054A6" w:rsidRPr="007400BF" w:rsidRDefault="001D5F46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Valorie, Kristy &amp; family, Kim Register </w:t>
            </w:r>
            <w:r w:rsidR="00A22165" w:rsidRPr="007400BF">
              <w:rPr>
                <w:rFonts w:ascii="Times New Roman" w:hAnsi="Times New Roman" w:cs="Times New Roman"/>
                <w:szCs w:val="22"/>
              </w:rPr>
              <w:t>met at DFW cemetery 12/16, 23 at 10:30 am</w:t>
            </w:r>
          </w:p>
          <w:p w14:paraId="35713746" w14:textId="77777777" w:rsidR="00A22165" w:rsidRPr="007400BF" w:rsidRDefault="00A22165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</w:p>
          <w:p w14:paraId="048FFEBF" w14:textId="77777777" w:rsidR="00A22165" w:rsidRDefault="00A22165" w:rsidP="004E6D91">
            <w:pPr>
              <w:pStyle w:val="PlainText"/>
              <w:ind w:left="720"/>
              <w:rPr>
                <w:rFonts w:ascii="Times New Roman" w:hAnsi="Times New Roman" w:cs="Times New Roman"/>
                <w:szCs w:val="22"/>
              </w:rPr>
            </w:pPr>
            <w:r w:rsidRPr="007400BF">
              <w:rPr>
                <w:rFonts w:ascii="Times New Roman" w:hAnsi="Times New Roman" w:cs="Times New Roman"/>
                <w:szCs w:val="22"/>
              </w:rPr>
              <w:t xml:space="preserve">Operation Care 12/16/23 </w:t>
            </w:r>
          </w:p>
          <w:p w14:paraId="631C8E91" w14:textId="7CAE76A7" w:rsidR="00AE2794" w:rsidRPr="007400BF" w:rsidRDefault="00F65027" w:rsidP="00F65027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  <w:r w:rsidRPr="00057A61">
              <w:rPr>
                <w:rFonts w:ascii="Times New Roman" w:hAnsi="Times New Roman" w:cs="Times New Roman"/>
                <w:szCs w:val="22"/>
              </w:rPr>
              <w:t xml:space="preserve">Kim Register, Enna Jeudy, </w:t>
            </w:r>
            <w:r w:rsidR="00057A61" w:rsidRPr="00057A61">
              <w:rPr>
                <w:rFonts w:ascii="Times New Roman" w:hAnsi="Times New Roman" w:cs="Times New Roman"/>
                <w:szCs w:val="22"/>
              </w:rPr>
              <w:t>Lynette Alcorn, Terry Brink</w:t>
            </w:r>
          </w:p>
        </w:tc>
        <w:tc>
          <w:tcPr>
            <w:tcW w:w="3318" w:type="dxa"/>
          </w:tcPr>
          <w:p w14:paraId="5996469D" w14:textId="77777777" w:rsidR="005054A6" w:rsidRPr="00134BB6" w:rsidRDefault="005054A6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621AC" w:rsidRPr="00134BB6" w14:paraId="31CAD45B" w14:textId="77777777" w:rsidTr="00397664">
        <w:trPr>
          <w:trHeight w:val="71"/>
        </w:trPr>
        <w:tc>
          <w:tcPr>
            <w:tcW w:w="3741" w:type="dxa"/>
          </w:tcPr>
          <w:p w14:paraId="17B846B7" w14:textId="77777777" w:rsidR="002621AC" w:rsidRDefault="002621AC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on Goals 2022- </w:t>
            </w:r>
            <w:r w:rsidR="007120EB">
              <w:rPr>
                <w:rFonts w:cstheme="minorHAnsi"/>
              </w:rPr>
              <w:t>202</w:t>
            </w:r>
            <w:r>
              <w:rPr>
                <w:rFonts w:cstheme="minorHAnsi"/>
              </w:rPr>
              <w:t>3</w:t>
            </w:r>
          </w:p>
          <w:p w14:paraId="37FE83FC" w14:textId="75744213" w:rsidR="00DC425E" w:rsidRDefault="00176AE4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="0032359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="00DC425E">
              <w:rPr>
                <w:rFonts w:cstheme="minorHAnsi"/>
              </w:rPr>
              <w:t xml:space="preserve">eet </w:t>
            </w:r>
            <w:r>
              <w:rPr>
                <w:rFonts w:cstheme="minorHAnsi"/>
              </w:rPr>
              <w:t>8-10 times (met)</w:t>
            </w:r>
          </w:p>
          <w:p w14:paraId="73F5598A" w14:textId="5B566674" w:rsidR="00176AE4" w:rsidRDefault="00176AE4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323593">
              <w:rPr>
                <w:rFonts w:cstheme="minorHAnsi"/>
              </w:rPr>
              <w:t xml:space="preserve"> </w:t>
            </w:r>
            <w:r w:rsidR="005A6172">
              <w:rPr>
                <w:rFonts w:cstheme="minorHAnsi"/>
              </w:rPr>
              <w:t xml:space="preserve">2 </w:t>
            </w:r>
            <w:r w:rsidR="00323593">
              <w:rPr>
                <w:rFonts w:cstheme="minorHAnsi"/>
              </w:rPr>
              <w:t>M</w:t>
            </w:r>
            <w:r w:rsidR="005A6172">
              <w:rPr>
                <w:rFonts w:cstheme="minorHAnsi"/>
              </w:rPr>
              <w:t>embers attend PDI</w:t>
            </w:r>
          </w:p>
          <w:p w14:paraId="5835CFE5" w14:textId="22767CC4" w:rsidR="005A6172" w:rsidRDefault="00323593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3. 4 Community Activities</w:t>
            </w:r>
            <w:r w:rsidR="00D050BC">
              <w:rPr>
                <w:rFonts w:cstheme="minorHAnsi"/>
              </w:rPr>
              <w:t xml:space="preserve"> (met)</w:t>
            </w:r>
          </w:p>
          <w:p w14:paraId="0ECE746F" w14:textId="754B2C46" w:rsidR="00323593" w:rsidRDefault="00D050BC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4. 2 Educational events (met)</w:t>
            </w:r>
          </w:p>
          <w:p w14:paraId="48A85D1A" w14:textId="09682739" w:rsidR="00D050BC" w:rsidRDefault="00D050BC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5. </w:t>
            </w:r>
            <w:r w:rsidR="004E065C">
              <w:rPr>
                <w:rFonts w:cstheme="minorHAnsi"/>
              </w:rPr>
              <w:t>ORA BB Submissions (met)</w:t>
            </w:r>
          </w:p>
          <w:p w14:paraId="7B4E8DB2" w14:textId="07FD6593" w:rsidR="004E065C" w:rsidRDefault="004E065C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6. Communicate scholarships (met)</w:t>
            </w:r>
          </w:p>
          <w:p w14:paraId="55714B71" w14:textId="4320AAF6" w:rsidR="004E065C" w:rsidRDefault="00AA1A8B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7. Fill board positions</w:t>
            </w:r>
          </w:p>
          <w:p w14:paraId="05225BAE" w14:textId="4446CDB9" w:rsidR="00AA1A8B" w:rsidRDefault="00AA1A8B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8. Recruitment </w:t>
            </w:r>
          </w:p>
          <w:p w14:paraId="53AD6D19" w14:textId="4597299F" w:rsidR="00AA1A8B" w:rsidRDefault="00AA1A8B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>9. Education committee 2 meetings per year (met)</w:t>
            </w:r>
          </w:p>
          <w:p w14:paraId="1EA9132F" w14:textId="77777777" w:rsidR="00176AE4" w:rsidRDefault="00176AE4" w:rsidP="00C56A18">
            <w:pPr>
              <w:rPr>
                <w:rFonts w:cstheme="minorHAnsi"/>
              </w:rPr>
            </w:pPr>
          </w:p>
          <w:p w14:paraId="55456472" w14:textId="77777777" w:rsidR="007120EB" w:rsidRDefault="007120EB" w:rsidP="00C56A18">
            <w:pPr>
              <w:rPr>
                <w:rFonts w:cstheme="minorHAnsi"/>
              </w:rPr>
            </w:pPr>
          </w:p>
          <w:p w14:paraId="34D63736" w14:textId="77777777" w:rsidR="007120EB" w:rsidRDefault="007120EB" w:rsidP="00C56A18">
            <w:pPr>
              <w:rPr>
                <w:rFonts w:cstheme="minorHAnsi"/>
              </w:rPr>
            </w:pPr>
          </w:p>
          <w:p w14:paraId="38A55DAD" w14:textId="77777777" w:rsidR="007120EB" w:rsidRDefault="007120EB" w:rsidP="00C56A18">
            <w:pPr>
              <w:rPr>
                <w:rFonts w:cstheme="minorHAnsi"/>
              </w:rPr>
            </w:pPr>
          </w:p>
          <w:p w14:paraId="2D621620" w14:textId="77777777" w:rsidR="007120EB" w:rsidRDefault="007120EB" w:rsidP="00C56A18">
            <w:pPr>
              <w:rPr>
                <w:rFonts w:cstheme="minorHAnsi"/>
              </w:rPr>
            </w:pPr>
          </w:p>
          <w:p w14:paraId="0507A0C0" w14:textId="77777777" w:rsidR="007120EB" w:rsidRDefault="007120EB" w:rsidP="00C56A18">
            <w:pPr>
              <w:rPr>
                <w:rFonts w:cstheme="minorHAnsi"/>
              </w:rPr>
            </w:pPr>
          </w:p>
          <w:p w14:paraId="173E8077" w14:textId="77777777" w:rsidR="007120EB" w:rsidRDefault="007120EB" w:rsidP="00C56A18">
            <w:pPr>
              <w:rPr>
                <w:rFonts w:cstheme="minorHAnsi"/>
              </w:rPr>
            </w:pPr>
          </w:p>
          <w:p w14:paraId="65C1EE3B" w14:textId="77777777" w:rsidR="007120EB" w:rsidRDefault="007120EB" w:rsidP="00C56A18">
            <w:pPr>
              <w:rPr>
                <w:rFonts w:cstheme="minorHAnsi"/>
              </w:rPr>
            </w:pPr>
          </w:p>
          <w:p w14:paraId="4ED972DC" w14:textId="77777777" w:rsidR="007120EB" w:rsidRDefault="007120EB" w:rsidP="00C56A18">
            <w:pPr>
              <w:rPr>
                <w:rFonts w:cstheme="minorHAnsi"/>
              </w:rPr>
            </w:pPr>
          </w:p>
          <w:p w14:paraId="47913B52" w14:textId="77777777" w:rsidR="007120EB" w:rsidRDefault="007120EB" w:rsidP="00C56A18">
            <w:pPr>
              <w:rPr>
                <w:rFonts w:cstheme="minorHAnsi"/>
              </w:rPr>
            </w:pPr>
          </w:p>
          <w:p w14:paraId="0D4660F7" w14:textId="77777777" w:rsidR="007120EB" w:rsidRDefault="007120EB" w:rsidP="00C56A18">
            <w:pPr>
              <w:rPr>
                <w:rFonts w:cstheme="minorHAnsi"/>
              </w:rPr>
            </w:pPr>
          </w:p>
          <w:p w14:paraId="34D95FCB" w14:textId="19D9A71F" w:rsidR="007120EB" w:rsidRPr="00C56A18" w:rsidRDefault="007120EB" w:rsidP="00C56A18">
            <w:pPr>
              <w:rPr>
                <w:rFonts w:cstheme="minorHAnsi"/>
              </w:rPr>
            </w:pPr>
          </w:p>
        </w:tc>
        <w:tc>
          <w:tcPr>
            <w:tcW w:w="6687" w:type="dxa"/>
          </w:tcPr>
          <w:p w14:paraId="3E2CE334" w14:textId="77777777" w:rsidR="002621AC" w:rsidRDefault="00F14142" w:rsidP="00F14142">
            <w:pPr>
              <w:pStyle w:val="PlainTex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41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als for 2023-2024</w:t>
            </w:r>
          </w:p>
          <w:p w14:paraId="51F87C13" w14:textId="77777777" w:rsidR="00AA1A8B" w:rsidRDefault="00AA1A8B" w:rsidP="00F14142">
            <w:pPr>
              <w:pStyle w:val="PlainTex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71B4D65" w14:textId="77777777" w:rsidR="00AA1A8B" w:rsidRPr="001B07E2" w:rsidRDefault="00F45998" w:rsidP="00F45998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 w:rsidRPr="00F45998">
              <w:rPr>
                <w:rFonts w:ascii="Times New Roman" w:hAnsi="Times New Roman" w:cs="Times New Roman"/>
                <w:sz w:val="24"/>
                <w:szCs w:val="24"/>
              </w:rPr>
              <w:t>8 General Meetin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 w:rsidR="001B07E2">
              <w:rPr>
                <w:rFonts w:ascii="Times New Roman" w:hAnsi="Times New Roman" w:cs="Times New Roman"/>
                <w:sz w:val="24"/>
                <w:szCs w:val="24"/>
              </w:rPr>
              <w:t>11/1/23 – 8/31/24</w:t>
            </w:r>
          </w:p>
          <w:p w14:paraId="291142C2" w14:textId="0DF32088" w:rsidR="001B07E2" w:rsidRDefault="001B07E2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ember 11, </w:t>
            </w:r>
            <w:r w:rsidR="00981E1E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2374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81E1E">
              <w:rPr>
                <w:rFonts w:ascii="Times New Roman" w:hAnsi="Times New Roman" w:cs="Times New Roman"/>
                <w:sz w:val="24"/>
                <w:szCs w:val="24"/>
              </w:rPr>
              <w:t xml:space="preserve"> In person PANAW Planning</w:t>
            </w:r>
          </w:p>
          <w:p w14:paraId="6CF01F9A" w14:textId="61B12D3F" w:rsidR="00981E1E" w:rsidRDefault="00981E1E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ember 9, 202</w:t>
            </w:r>
            <w:r w:rsidR="00237496">
              <w:rPr>
                <w:rFonts w:ascii="Times New Roman" w:hAnsi="Times New Roman" w:cs="Times New Roman"/>
                <w:sz w:val="24"/>
                <w:szCs w:val="24"/>
              </w:rPr>
              <w:t xml:space="preserve">3 Holiday Brunch </w:t>
            </w:r>
            <w:proofErr w:type="gramStart"/>
            <w:r w:rsidR="00237496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 w:rsidR="00237496">
              <w:rPr>
                <w:rFonts w:ascii="Times New Roman" w:hAnsi="Times New Roman" w:cs="Times New Roman"/>
                <w:sz w:val="24"/>
                <w:szCs w:val="24"/>
              </w:rPr>
              <w:t xml:space="preserve"> Person</w:t>
            </w:r>
          </w:p>
          <w:p w14:paraId="5778DDE5" w14:textId="2BF89937" w:rsidR="00237496" w:rsidRDefault="00237496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nuary 13, 2024 </w:t>
            </w:r>
            <w:r w:rsidR="00260128">
              <w:rPr>
                <w:rFonts w:ascii="Times New Roman" w:hAnsi="Times New Roman" w:cs="Times New Roman"/>
                <w:sz w:val="24"/>
                <w:szCs w:val="24"/>
              </w:rPr>
              <w:t>PANAW Planning</w:t>
            </w:r>
          </w:p>
          <w:p w14:paraId="492E286B" w14:textId="7398CC49" w:rsidR="00260128" w:rsidRDefault="00260128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ruary PANAW In Person</w:t>
            </w:r>
          </w:p>
          <w:p w14:paraId="46FD7C4B" w14:textId="5F50193A" w:rsidR="00260128" w:rsidRDefault="00260128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ch TEAMS</w:t>
            </w:r>
          </w:p>
          <w:p w14:paraId="483E63A0" w14:textId="659BCFDD" w:rsidR="00260128" w:rsidRDefault="00260128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National Conference 14</w:t>
            </w:r>
            <w:r w:rsidRPr="0026012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18</w:t>
            </w:r>
            <w:r w:rsidRPr="0026012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  <w:p w14:paraId="114F532D" w14:textId="236BFCF3" w:rsidR="00260128" w:rsidRDefault="0020233F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</w:p>
          <w:p w14:paraId="530D23D2" w14:textId="57A659F4" w:rsidR="0020233F" w:rsidRDefault="0020233F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ne </w:t>
            </w:r>
          </w:p>
          <w:p w14:paraId="5DF996FF" w14:textId="3EFB2050" w:rsidR="0020233F" w:rsidRDefault="0020233F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ly </w:t>
            </w:r>
          </w:p>
          <w:p w14:paraId="5A894753" w14:textId="758ACBCE" w:rsidR="0020233F" w:rsidRDefault="0020233F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  <w:p w14:paraId="32166CCB" w14:textId="77777777" w:rsidR="0020233F" w:rsidRDefault="0020233F" w:rsidP="00981E1E">
            <w:pPr>
              <w:pStyle w:val="PlainTex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E0441E" w14:textId="34D65CE6" w:rsidR="0020233F" w:rsidRPr="00F1065C" w:rsidRDefault="0020233F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end PDI</w:t>
            </w:r>
          </w:p>
          <w:p w14:paraId="6EF84607" w14:textId="67E32232" w:rsidR="00F1065C" w:rsidRPr="00F1065C" w:rsidRDefault="00F1065C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Activities</w:t>
            </w:r>
          </w:p>
          <w:p w14:paraId="1AC1CA8F" w14:textId="59C3CE5C" w:rsidR="00F1065C" w:rsidRPr="00F1065C" w:rsidRDefault="00F1065C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  <w:p w14:paraId="2715EAFE" w14:textId="62BE8FF3" w:rsidR="00F1065C" w:rsidRPr="00F1065C" w:rsidRDefault="00F1065C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uebonnet/ORA</w:t>
            </w:r>
          </w:p>
          <w:p w14:paraId="3420ACFE" w14:textId="5BB07A00" w:rsidR="00F1065C" w:rsidRPr="00D86595" w:rsidRDefault="00D86595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larships </w:t>
            </w:r>
          </w:p>
          <w:p w14:paraId="24061069" w14:textId="623E1FD1" w:rsidR="00D86595" w:rsidRPr="00D86595" w:rsidRDefault="00D86595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ruitment</w:t>
            </w:r>
          </w:p>
          <w:p w14:paraId="2C26C583" w14:textId="1ABBE030" w:rsidR="00D86595" w:rsidRPr="00981E1E" w:rsidRDefault="00D86595" w:rsidP="0020233F">
            <w:pPr>
              <w:pStyle w:val="PlainText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Newsletters</w:t>
            </w:r>
          </w:p>
          <w:p w14:paraId="123CB2DC" w14:textId="4D18E1E1" w:rsidR="00981E1E" w:rsidRPr="00F45998" w:rsidRDefault="00981E1E" w:rsidP="00981E1E">
            <w:pPr>
              <w:pStyle w:val="PlainText"/>
              <w:ind w:left="3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318" w:type="dxa"/>
          </w:tcPr>
          <w:p w14:paraId="3DA659AB" w14:textId="77777777" w:rsidR="002621AC" w:rsidRPr="00134BB6" w:rsidRDefault="002621AC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37069" w:rsidRPr="00134BB6" w14:paraId="01AADE2E" w14:textId="77777777" w:rsidTr="004E6D91">
        <w:trPr>
          <w:trHeight w:val="2060"/>
        </w:trPr>
        <w:tc>
          <w:tcPr>
            <w:tcW w:w="3741" w:type="dxa"/>
          </w:tcPr>
          <w:p w14:paraId="11FF6584" w14:textId="46B1928D" w:rsidR="00337069" w:rsidRDefault="007B444B" w:rsidP="00C56A1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dditional </w:t>
            </w:r>
          </w:p>
        </w:tc>
        <w:tc>
          <w:tcPr>
            <w:tcW w:w="6687" w:type="dxa"/>
          </w:tcPr>
          <w:p w14:paraId="05608284" w14:textId="77777777" w:rsidR="00231203" w:rsidRDefault="003079FD" w:rsidP="00F1414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NAW </w:t>
            </w:r>
            <w:r w:rsidR="00CA1E14">
              <w:rPr>
                <w:rFonts w:ascii="Times New Roman" w:hAnsi="Times New Roman" w:cs="Times New Roman"/>
                <w:sz w:val="24"/>
                <w:szCs w:val="24"/>
              </w:rPr>
              <w:t>No charge for event</w:t>
            </w:r>
          </w:p>
          <w:p w14:paraId="7ACB3C6B" w14:textId="627BB846" w:rsidR="00AC1841" w:rsidRDefault="00CA7B74" w:rsidP="00F1414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support </w:t>
            </w:r>
            <w:r w:rsidR="00E67811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7811">
              <w:rPr>
                <w:rFonts w:ascii="Times New Roman" w:hAnsi="Times New Roman" w:cs="Times New Roman"/>
                <w:sz w:val="24"/>
                <w:szCs w:val="24"/>
              </w:rPr>
              <w:t>make sure we have what we need</w:t>
            </w:r>
          </w:p>
          <w:p w14:paraId="32A34C85" w14:textId="7C8BA5DB" w:rsidR="00337069" w:rsidRDefault="003079FD" w:rsidP="00F1414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337069" w:rsidRPr="00F8726D">
              <w:rPr>
                <w:rFonts w:ascii="Times New Roman" w:hAnsi="Times New Roman" w:cs="Times New Roman"/>
                <w:sz w:val="24"/>
                <w:szCs w:val="24"/>
              </w:rPr>
              <w:t>Kala</w:t>
            </w:r>
            <w:r w:rsidR="00231203">
              <w:rPr>
                <w:rFonts w:ascii="Times New Roman" w:hAnsi="Times New Roman" w:cs="Times New Roman"/>
                <w:sz w:val="24"/>
                <w:szCs w:val="24"/>
              </w:rPr>
              <w:t>ivani</w:t>
            </w:r>
            <w:r w:rsidR="00337069" w:rsidRPr="00F8726D">
              <w:rPr>
                <w:rFonts w:ascii="Times New Roman" w:hAnsi="Times New Roman" w:cs="Times New Roman"/>
                <w:sz w:val="24"/>
                <w:szCs w:val="24"/>
              </w:rPr>
              <w:t xml:space="preserve"> Kanakas</w:t>
            </w:r>
            <w:r w:rsidR="00F8726D" w:rsidRPr="00F8726D">
              <w:rPr>
                <w:rFonts w:ascii="Times New Roman" w:hAnsi="Times New Roman" w:cs="Times New Roman"/>
                <w:sz w:val="24"/>
                <w:szCs w:val="24"/>
              </w:rPr>
              <w:t xml:space="preserve">abai has been recruited for Marketing/Membership. </w:t>
            </w:r>
          </w:p>
          <w:p w14:paraId="03F96F51" w14:textId="554EC2F3" w:rsidR="004E4F0C" w:rsidRDefault="00877E5E" w:rsidP="00F1414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 need to vote on it in 2 weeks, Valorie will get job description </w:t>
            </w:r>
          </w:p>
          <w:p w14:paraId="0DE645D5" w14:textId="076D1326" w:rsidR="00F8726D" w:rsidRPr="00F8726D" w:rsidRDefault="00F8726D" w:rsidP="00F1414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8" w:type="dxa"/>
          </w:tcPr>
          <w:p w14:paraId="5611BDCA" w14:textId="77777777" w:rsidR="00337069" w:rsidRPr="00134BB6" w:rsidRDefault="00337069" w:rsidP="004E6D9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407016" w14:textId="77777777" w:rsidR="00D42177" w:rsidRDefault="00D42177" w:rsidP="00D42177">
      <w:pPr>
        <w:rPr>
          <w:rFonts w:asciiTheme="minorHAnsi" w:hAnsiTheme="minorHAnsi" w:cstheme="minorHAnsi"/>
          <w:sz w:val="22"/>
          <w:szCs w:val="22"/>
        </w:rPr>
      </w:pPr>
    </w:p>
    <w:p w14:paraId="1818D0F7" w14:textId="7A2DFEE8" w:rsidR="00D42177" w:rsidRPr="00AE2794" w:rsidRDefault="00D42177" w:rsidP="00D42177">
      <w:pPr>
        <w:rPr>
          <w:sz w:val="22"/>
          <w:szCs w:val="22"/>
        </w:rPr>
      </w:pPr>
      <w:r w:rsidRPr="00AE2794">
        <w:rPr>
          <w:b/>
          <w:sz w:val="22"/>
          <w:szCs w:val="22"/>
        </w:rPr>
        <w:t xml:space="preserve">ADJOURNMENT:  </w:t>
      </w:r>
      <w:r w:rsidR="002E7B59" w:rsidRPr="00AE2794">
        <w:rPr>
          <w:b/>
          <w:sz w:val="22"/>
          <w:szCs w:val="22"/>
        </w:rPr>
        <w:t>1:09 p</w:t>
      </w:r>
    </w:p>
    <w:p w14:paraId="0B154676" w14:textId="77777777" w:rsidR="00D42177" w:rsidRPr="00AE2794" w:rsidRDefault="00D42177" w:rsidP="00D42177">
      <w:pPr>
        <w:rPr>
          <w:b/>
          <w:sz w:val="22"/>
          <w:szCs w:val="22"/>
        </w:rPr>
      </w:pPr>
    </w:p>
    <w:p w14:paraId="4A3CCF38" w14:textId="30EF1285" w:rsidR="00D42177" w:rsidRPr="00AE2794" w:rsidRDefault="00D42177" w:rsidP="00D42177">
      <w:pPr>
        <w:rPr>
          <w:sz w:val="22"/>
          <w:szCs w:val="22"/>
        </w:rPr>
      </w:pPr>
      <w:r w:rsidRPr="00AE2794">
        <w:rPr>
          <w:b/>
          <w:sz w:val="22"/>
          <w:szCs w:val="22"/>
        </w:rPr>
        <w:t xml:space="preserve">NEXT MEETING:  </w:t>
      </w:r>
      <w:r w:rsidRPr="00AE2794">
        <w:rPr>
          <w:sz w:val="22"/>
          <w:szCs w:val="22"/>
        </w:rPr>
        <w:t xml:space="preserve"> </w:t>
      </w:r>
      <w:r w:rsidR="002E7B59" w:rsidRPr="00AE2794">
        <w:rPr>
          <w:sz w:val="22"/>
          <w:szCs w:val="22"/>
        </w:rPr>
        <w:t>Virtual January 13, 2024</w:t>
      </w:r>
    </w:p>
    <w:p w14:paraId="19E67395" w14:textId="77777777" w:rsidR="00D42177" w:rsidRPr="00AE2794" w:rsidRDefault="00D42177" w:rsidP="00D42177">
      <w:pPr>
        <w:rPr>
          <w:sz w:val="22"/>
          <w:szCs w:val="22"/>
        </w:rPr>
      </w:pPr>
    </w:p>
    <w:p w14:paraId="38ECE59C" w14:textId="4461B60B" w:rsidR="00D42177" w:rsidRPr="00AE2794" w:rsidRDefault="00205D67" w:rsidP="00D42177">
      <w:pPr>
        <w:rPr>
          <w:b/>
          <w:sz w:val="22"/>
          <w:szCs w:val="22"/>
        </w:rPr>
      </w:pPr>
      <w:r w:rsidRPr="00AE2794">
        <w:rPr>
          <w:b/>
          <w:sz w:val="22"/>
          <w:szCs w:val="22"/>
        </w:rPr>
        <w:t>MINUTES PREPARED</w:t>
      </w:r>
      <w:r w:rsidRPr="00AE2794">
        <w:rPr>
          <w:sz w:val="22"/>
          <w:szCs w:val="22"/>
        </w:rPr>
        <w:t xml:space="preserve"> </w:t>
      </w:r>
      <w:r w:rsidRPr="00AE2794">
        <w:rPr>
          <w:b/>
          <w:sz w:val="22"/>
          <w:szCs w:val="22"/>
        </w:rPr>
        <w:t>BY</w:t>
      </w:r>
      <w:r w:rsidR="00DC6CBD" w:rsidRPr="00AE2794">
        <w:rPr>
          <w:sz w:val="22"/>
          <w:szCs w:val="22"/>
        </w:rPr>
        <w:t>:</w:t>
      </w:r>
      <w:r w:rsidR="00D42177" w:rsidRPr="00AE2794">
        <w:rPr>
          <w:sz w:val="22"/>
          <w:szCs w:val="22"/>
        </w:rPr>
        <w:t xml:space="preserve">         </w:t>
      </w:r>
      <w:r w:rsidR="00EA070D" w:rsidRPr="00AE2794">
        <w:rPr>
          <w:sz w:val="22"/>
          <w:szCs w:val="22"/>
        </w:rPr>
        <w:t xml:space="preserve">Terri Lytle (with notes from Enna </w:t>
      </w:r>
      <w:proofErr w:type="gramStart"/>
      <w:r w:rsidR="00EA070D" w:rsidRPr="00AE2794">
        <w:rPr>
          <w:sz w:val="22"/>
          <w:szCs w:val="22"/>
        </w:rPr>
        <w:t>Jeudy)</w:t>
      </w:r>
      <w:r w:rsidR="00D42177" w:rsidRPr="00AE2794">
        <w:rPr>
          <w:sz w:val="22"/>
          <w:szCs w:val="22"/>
        </w:rPr>
        <w:t xml:space="preserve">   </w:t>
      </w:r>
      <w:proofErr w:type="gramEnd"/>
      <w:r w:rsidR="00D42177" w:rsidRPr="00AE2794">
        <w:rPr>
          <w:sz w:val="22"/>
          <w:szCs w:val="22"/>
        </w:rPr>
        <w:t xml:space="preserve">    </w:t>
      </w:r>
      <w:r w:rsidR="00D42177" w:rsidRPr="00AE2794">
        <w:rPr>
          <w:sz w:val="22"/>
          <w:szCs w:val="22"/>
        </w:rPr>
        <w:tab/>
      </w:r>
      <w:r w:rsidR="00D42177" w:rsidRPr="00AE2794">
        <w:rPr>
          <w:sz w:val="22"/>
          <w:szCs w:val="22"/>
        </w:rPr>
        <w:tab/>
      </w:r>
      <w:r w:rsidR="00D42177" w:rsidRPr="00AE2794">
        <w:rPr>
          <w:sz w:val="22"/>
          <w:szCs w:val="22"/>
        </w:rPr>
        <w:tab/>
      </w:r>
      <w:r w:rsidR="00D42177" w:rsidRPr="00AE2794">
        <w:rPr>
          <w:sz w:val="22"/>
          <w:szCs w:val="22"/>
        </w:rPr>
        <w:tab/>
      </w:r>
      <w:r w:rsidR="00D42177" w:rsidRPr="00AE2794">
        <w:rPr>
          <w:b/>
          <w:sz w:val="22"/>
          <w:szCs w:val="22"/>
        </w:rPr>
        <w:t xml:space="preserve">        Date</w:t>
      </w:r>
      <w:r w:rsidRPr="00AE2794">
        <w:rPr>
          <w:b/>
          <w:sz w:val="22"/>
          <w:szCs w:val="22"/>
        </w:rPr>
        <w:t>:</w:t>
      </w:r>
      <w:r w:rsidR="002E7B59" w:rsidRPr="00AE2794">
        <w:rPr>
          <w:b/>
          <w:sz w:val="22"/>
          <w:szCs w:val="22"/>
        </w:rPr>
        <w:t xml:space="preserve"> </w:t>
      </w:r>
      <w:r w:rsidR="00EA070D" w:rsidRPr="00AE2794">
        <w:rPr>
          <w:bCs/>
          <w:sz w:val="22"/>
          <w:szCs w:val="22"/>
        </w:rPr>
        <w:t>January 8, 2024</w:t>
      </w:r>
    </w:p>
    <w:p w14:paraId="73315A46" w14:textId="77777777" w:rsidR="00FE4C4F" w:rsidRPr="00AE2794" w:rsidRDefault="00FE4C4F"/>
    <w:sectPr w:rsidR="00FE4C4F" w:rsidRPr="00AE2794" w:rsidSect="00BB42D4">
      <w:headerReference w:type="default" r:id="rId8"/>
      <w:headerReference w:type="first" r:id="rId9"/>
      <w:pgSz w:w="15840" w:h="12240" w:orient="landscape"/>
      <w:pgMar w:top="432" w:right="720" w:bottom="432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3508C" w14:textId="77777777" w:rsidR="00A72EA3" w:rsidRDefault="00A72EA3">
      <w:r>
        <w:separator/>
      </w:r>
    </w:p>
  </w:endnote>
  <w:endnote w:type="continuationSeparator" w:id="0">
    <w:p w14:paraId="19E782FE" w14:textId="77777777" w:rsidR="00A72EA3" w:rsidRDefault="00A72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81804" w14:textId="77777777" w:rsidR="00A72EA3" w:rsidRDefault="00A72EA3">
      <w:r>
        <w:separator/>
      </w:r>
    </w:p>
  </w:footnote>
  <w:footnote w:type="continuationSeparator" w:id="0">
    <w:p w14:paraId="2A1200DC" w14:textId="77777777" w:rsidR="00A72EA3" w:rsidRDefault="00A72E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A437B" w14:textId="77777777" w:rsidR="007278B0" w:rsidRDefault="007278B0" w:rsidP="000956A7">
    <w:pPr>
      <w:pStyle w:val="Header"/>
      <w:jc w:val="center"/>
    </w:pPr>
  </w:p>
  <w:p w14:paraId="062B8873" w14:textId="77777777" w:rsidR="007278B0" w:rsidRDefault="007278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54C2" w14:textId="77777777" w:rsidR="007278B0" w:rsidRDefault="00DC6CBD" w:rsidP="001A1B8B">
    <w:pPr>
      <w:pStyle w:val="Header"/>
      <w:jc w:val="center"/>
    </w:pPr>
    <w:r>
      <w:rPr>
        <w:rFonts w:ascii="Verdana" w:hAnsi="Verdana"/>
        <w:noProof/>
        <w:color w:val="09466E"/>
      </w:rPr>
      <w:t>No</w:t>
    </w:r>
    <w:r w:rsidR="00505CCD">
      <w:rPr>
        <w:rFonts w:ascii="Verdana" w:hAnsi="Verdana"/>
        <w:noProof/>
        <w:color w:val="09466E"/>
      </w:rPr>
      <w:t xml:space="preserve">rth &amp; East TAPAN Region </w:t>
    </w:r>
    <w:r w:rsidR="00024E73">
      <w:rPr>
        <w:rFonts w:ascii="Verdana" w:hAnsi="Verdana"/>
        <w:noProof/>
        <w:color w:val="09466E"/>
      </w:rPr>
      <w:t>Bo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DC44ED"/>
    <w:multiLevelType w:val="hybridMultilevel"/>
    <w:tmpl w:val="9A400334"/>
    <w:lvl w:ilvl="0" w:tplc="922892A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670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jUwNjcytTC0MDRX0lEKTi0uzszPAykwNK8FAB7AqeotAAAA"/>
  </w:docVars>
  <w:rsids>
    <w:rsidRoot w:val="00D42177"/>
    <w:rsid w:val="00014E93"/>
    <w:rsid w:val="00024E73"/>
    <w:rsid w:val="00033A83"/>
    <w:rsid w:val="00057A61"/>
    <w:rsid w:val="000601CF"/>
    <w:rsid w:val="000740E3"/>
    <w:rsid w:val="000959C3"/>
    <w:rsid w:val="000A1C04"/>
    <w:rsid w:val="000D4A8E"/>
    <w:rsid w:val="000D546A"/>
    <w:rsid w:val="00106F24"/>
    <w:rsid w:val="00117EBF"/>
    <w:rsid w:val="00144CD2"/>
    <w:rsid w:val="001512E8"/>
    <w:rsid w:val="00176AE4"/>
    <w:rsid w:val="00183672"/>
    <w:rsid w:val="00190E08"/>
    <w:rsid w:val="001925CC"/>
    <w:rsid w:val="001A5E40"/>
    <w:rsid w:val="001B07E2"/>
    <w:rsid w:val="001B12AC"/>
    <w:rsid w:val="001D5F46"/>
    <w:rsid w:val="0020184D"/>
    <w:rsid w:val="0020233F"/>
    <w:rsid w:val="00205D67"/>
    <w:rsid w:val="00231203"/>
    <w:rsid w:val="00237496"/>
    <w:rsid w:val="00260128"/>
    <w:rsid w:val="00261D45"/>
    <w:rsid w:val="002621AC"/>
    <w:rsid w:val="0027267A"/>
    <w:rsid w:val="002822DE"/>
    <w:rsid w:val="002A3AC3"/>
    <w:rsid w:val="002D14F1"/>
    <w:rsid w:val="002E5B43"/>
    <w:rsid w:val="002E7B59"/>
    <w:rsid w:val="003079FD"/>
    <w:rsid w:val="00323593"/>
    <w:rsid w:val="003339EA"/>
    <w:rsid w:val="00337069"/>
    <w:rsid w:val="003421F5"/>
    <w:rsid w:val="00390E6B"/>
    <w:rsid w:val="00397664"/>
    <w:rsid w:val="003C0960"/>
    <w:rsid w:val="00454F77"/>
    <w:rsid w:val="004649FD"/>
    <w:rsid w:val="00466CA1"/>
    <w:rsid w:val="00470770"/>
    <w:rsid w:val="004739C5"/>
    <w:rsid w:val="004944AE"/>
    <w:rsid w:val="004A1E3B"/>
    <w:rsid w:val="004B26A5"/>
    <w:rsid w:val="004D0025"/>
    <w:rsid w:val="004D2D0D"/>
    <w:rsid w:val="004E065C"/>
    <w:rsid w:val="004E1F62"/>
    <w:rsid w:val="004E4F0C"/>
    <w:rsid w:val="004F4B7F"/>
    <w:rsid w:val="005054A6"/>
    <w:rsid w:val="00505CCD"/>
    <w:rsid w:val="00510636"/>
    <w:rsid w:val="00533C69"/>
    <w:rsid w:val="00534500"/>
    <w:rsid w:val="005473AC"/>
    <w:rsid w:val="005561E2"/>
    <w:rsid w:val="005657C8"/>
    <w:rsid w:val="0057176C"/>
    <w:rsid w:val="005A272B"/>
    <w:rsid w:val="005A6172"/>
    <w:rsid w:val="005D038D"/>
    <w:rsid w:val="005D1A2B"/>
    <w:rsid w:val="005E75BE"/>
    <w:rsid w:val="00617A08"/>
    <w:rsid w:val="00624A7B"/>
    <w:rsid w:val="006423B5"/>
    <w:rsid w:val="006505E3"/>
    <w:rsid w:val="006543FA"/>
    <w:rsid w:val="00676663"/>
    <w:rsid w:val="006804EC"/>
    <w:rsid w:val="006930C9"/>
    <w:rsid w:val="006A629F"/>
    <w:rsid w:val="006B1C23"/>
    <w:rsid w:val="006C67FD"/>
    <w:rsid w:val="006D67EB"/>
    <w:rsid w:val="00711AD5"/>
    <w:rsid w:val="007120EB"/>
    <w:rsid w:val="007278B0"/>
    <w:rsid w:val="007400BF"/>
    <w:rsid w:val="00741D17"/>
    <w:rsid w:val="00780B1C"/>
    <w:rsid w:val="00782E09"/>
    <w:rsid w:val="007B444B"/>
    <w:rsid w:val="007C620D"/>
    <w:rsid w:val="007F4F02"/>
    <w:rsid w:val="007F504E"/>
    <w:rsid w:val="00816233"/>
    <w:rsid w:val="00822545"/>
    <w:rsid w:val="00837666"/>
    <w:rsid w:val="008377F7"/>
    <w:rsid w:val="00877E5E"/>
    <w:rsid w:val="008A4072"/>
    <w:rsid w:val="008D01E5"/>
    <w:rsid w:val="008D0DD2"/>
    <w:rsid w:val="00901D72"/>
    <w:rsid w:val="00956E41"/>
    <w:rsid w:val="00960A04"/>
    <w:rsid w:val="0097599F"/>
    <w:rsid w:val="00981E1E"/>
    <w:rsid w:val="009A175E"/>
    <w:rsid w:val="009F3AB3"/>
    <w:rsid w:val="00A102B9"/>
    <w:rsid w:val="00A114AD"/>
    <w:rsid w:val="00A22165"/>
    <w:rsid w:val="00A43D2A"/>
    <w:rsid w:val="00A62268"/>
    <w:rsid w:val="00A72EA3"/>
    <w:rsid w:val="00A95F85"/>
    <w:rsid w:val="00A97298"/>
    <w:rsid w:val="00A97FBB"/>
    <w:rsid w:val="00AA1A8B"/>
    <w:rsid w:val="00AA61CB"/>
    <w:rsid w:val="00AA79A6"/>
    <w:rsid w:val="00AC1841"/>
    <w:rsid w:val="00AC296F"/>
    <w:rsid w:val="00AC3C65"/>
    <w:rsid w:val="00AE2794"/>
    <w:rsid w:val="00B2437A"/>
    <w:rsid w:val="00B30B43"/>
    <w:rsid w:val="00B6647D"/>
    <w:rsid w:val="00BA52B4"/>
    <w:rsid w:val="00BB42D4"/>
    <w:rsid w:val="00BC159E"/>
    <w:rsid w:val="00BE2FFE"/>
    <w:rsid w:val="00BE39A0"/>
    <w:rsid w:val="00C12569"/>
    <w:rsid w:val="00C20165"/>
    <w:rsid w:val="00C26518"/>
    <w:rsid w:val="00C56A18"/>
    <w:rsid w:val="00C56F9B"/>
    <w:rsid w:val="00C60E67"/>
    <w:rsid w:val="00C700B8"/>
    <w:rsid w:val="00C96C6D"/>
    <w:rsid w:val="00CA1DD5"/>
    <w:rsid w:val="00CA1E14"/>
    <w:rsid w:val="00CA7B74"/>
    <w:rsid w:val="00CC1DF4"/>
    <w:rsid w:val="00D050BC"/>
    <w:rsid w:val="00D27914"/>
    <w:rsid w:val="00D34B27"/>
    <w:rsid w:val="00D42177"/>
    <w:rsid w:val="00D86595"/>
    <w:rsid w:val="00D912D4"/>
    <w:rsid w:val="00D946F5"/>
    <w:rsid w:val="00D94CD8"/>
    <w:rsid w:val="00DA53CA"/>
    <w:rsid w:val="00DB37AB"/>
    <w:rsid w:val="00DC425E"/>
    <w:rsid w:val="00DC4A86"/>
    <w:rsid w:val="00DC6CBD"/>
    <w:rsid w:val="00DE3959"/>
    <w:rsid w:val="00DE3B1E"/>
    <w:rsid w:val="00E13927"/>
    <w:rsid w:val="00E209E0"/>
    <w:rsid w:val="00E30775"/>
    <w:rsid w:val="00E4267D"/>
    <w:rsid w:val="00E53E14"/>
    <w:rsid w:val="00E67811"/>
    <w:rsid w:val="00EA070D"/>
    <w:rsid w:val="00EB2D7D"/>
    <w:rsid w:val="00EC6246"/>
    <w:rsid w:val="00F05965"/>
    <w:rsid w:val="00F1065C"/>
    <w:rsid w:val="00F14142"/>
    <w:rsid w:val="00F45998"/>
    <w:rsid w:val="00F563B2"/>
    <w:rsid w:val="00F65027"/>
    <w:rsid w:val="00F66C82"/>
    <w:rsid w:val="00F8726D"/>
    <w:rsid w:val="00FB0D82"/>
    <w:rsid w:val="00FB32E2"/>
    <w:rsid w:val="00FD7D6F"/>
    <w:rsid w:val="00FE3BFE"/>
    <w:rsid w:val="00FE4C4F"/>
    <w:rsid w:val="00FE5C7A"/>
    <w:rsid w:val="00FF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4CC2"/>
  <w15:chartTrackingRefBased/>
  <w15:docId w15:val="{88180F5D-97FE-4A33-879F-50AE534A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E6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E67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E6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E67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E67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7C9163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E67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536142" w:themeColor="accent1" w:themeShade="8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E67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536142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E67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E67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0E67"/>
    <w:rPr>
      <w:rFonts w:asciiTheme="majorHAnsi" w:eastAsiaTheme="majorEastAsia" w:hAnsiTheme="majorHAnsi" w:cstheme="majorBidi"/>
      <w:color w:val="7C9163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0E67"/>
    <w:rPr>
      <w:rFonts w:asciiTheme="majorHAnsi" w:eastAsiaTheme="majorEastAsia" w:hAnsiTheme="majorHAnsi" w:cstheme="majorBidi"/>
      <w:color w:val="536142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E67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E67"/>
    <w:rPr>
      <w:rFonts w:asciiTheme="majorHAnsi" w:eastAsiaTheme="majorEastAsia" w:hAnsiTheme="majorHAnsi" w:cstheme="majorBidi"/>
      <w:color w:val="7C916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E67"/>
    <w:rPr>
      <w:rFonts w:asciiTheme="majorHAnsi" w:eastAsiaTheme="majorEastAsia" w:hAnsiTheme="majorHAnsi" w:cstheme="majorBidi"/>
      <w:color w:val="53614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E67"/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E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E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0E67"/>
    <w:pPr>
      <w:spacing w:after="200"/>
    </w:pPr>
    <w:rPr>
      <w:rFonts w:asciiTheme="minorHAnsi" w:eastAsiaTheme="minorHAnsi" w:hAnsiTheme="minorHAnsi" w:cstheme="minorBidi"/>
      <w:i/>
      <w:iCs/>
      <w:color w:val="444D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E67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E6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E67"/>
    <w:pPr>
      <w:numPr>
        <w:ilvl w:val="1"/>
      </w:numPr>
      <w:spacing w:after="160" w:line="259" w:lineRule="auto"/>
    </w:pPr>
    <w:rPr>
      <w:rFonts w:asciiTheme="minorHAnsi" w:eastAsia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60E6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60E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60E67"/>
    <w:rPr>
      <w:i/>
      <w:iCs/>
      <w:color w:val="auto"/>
    </w:rPr>
  </w:style>
  <w:style w:type="paragraph" w:styleId="NoSpacing">
    <w:name w:val="No Spacing"/>
    <w:uiPriority w:val="1"/>
    <w:qFormat/>
    <w:rsid w:val="00C60E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0E6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60E67"/>
    <w:pPr>
      <w:spacing w:before="200" w:after="160" w:line="259" w:lineRule="auto"/>
      <w:ind w:left="864" w:right="864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C60E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E67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A5B592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E67"/>
    <w:rPr>
      <w:i/>
      <w:iCs/>
      <w:color w:val="A5B592" w:themeColor="accent1"/>
    </w:rPr>
  </w:style>
  <w:style w:type="character" w:styleId="SubtleEmphasis">
    <w:name w:val="Subtle Emphasis"/>
    <w:basedOn w:val="DefaultParagraphFont"/>
    <w:uiPriority w:val="19"/>
    <w:qFormat/>
    <w:rsid w:val="00C60E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0E67"/>
    <w:rPr>
      <w:i/>
      <w:iCs/>
      <w:color w:val="A5B592" w:themeColor="accent1"/>
    </w:rPr>
  </w:style>
  <w:style w:type="character" w:styleId="SubtleReference">
    <w:name w:val="Subtle Reference"/>
    <w:basedOn w:val="DefaultParagraphFont"/>
    <w:uiPriority w:val="31"/>
    <w:qFormat/>
    <w:rsid w:val="00C60E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0E67"/>
    <w:rPr>
      <w:b/>
      <w:bCs/>
      <w:smallCaps/>
      <w:color w:val="A5B59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0E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0E67"/>
    <w:pPr>
      <w:outlineLvl w:val="9"/>
    </w:pPr>
  </w:style>
  <w:style w:type="table" w:styleId="TableGrid">
    <w:name w:val="Table Grid"/>
    <w:basedOn w:val="TableNormal"/>
    <w:rsid w:val="00D421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4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177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D42177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2177"/>
    <w:rPr>
      <w:rFonts w:ascii="Calibri" w:hAnsi="Calibri" w:cs="Consolas"/>
      <w:szCs w:val="21"/>
    </w:rPr>
  </w:style>
  <w:style w:type="paragraph" w:styleId="Footer">
    <w:name w:val="footer"/>
    <w:basedOn w:val="Normal"/>
    <w:link w:val="FooterChar"/>
    <w:uiPriority w:val="99"/>
    <w:unhideWhenUsed/>
    <w:rsid w:val="00DC6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C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5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5E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94CD8"/>
    <w:rPr>
      <w:color w:val="8E58B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CD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6226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60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cornlynett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S Health Network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</dc:creator>
  <cp:keywords/>
  <dc:description/>
  <cp:lastModifiedBy>Kim Register</cp:lastModifiedBy>
  <cp:revision>2</cp:revision>
  <cp:lastPrinted>2019-11-07T15:08:00Z</cp:lastPrinted>
  <dcterms:created xsi:type="dcterms:W3CDTF">2024-06-28T16:16:00Z</dcterms:created>
  <dcterms:modified xsi:type="dcterms:W3CDTF">2024-06-28T16:16:00Z</dcterms:modified>
</cp:coreProperties>
</file>